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9769E2" w14:textId="2955DA41" w:rsidR="005846B9" w:rsidRPr="00A51250" w:rsidRDefault="004D188F">
      <w:pPr>
        <w:rPr>
          <w:rFonts w:ascii="Times New Roman" w:hAnsi="Times New Roman"/>
        </w:rPr>
      </w:pP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3C57E8B3" wp14:editId="222CBCDB">
                <wp:simplePos x="0" y="0"/>
                <wp:positionH relativeFrom="column">
                  <wp:posOffset>-457200</wp:posOffset>
                </wp:positionH>
                <wp:positionV relativeFrom="paragraph">
                  <wp:posOffset>0</wp:posOffset>
                </wp:positionV>
                <wp:extent cx="6743700" cy="8449310"/>
                <wp:effectExtent l="3810" t="0" r="0" b="3810"/>
                <wp:wrapNone/>
                <wp:docPr id="5" name="AutoShap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43700" cy="8449310"/>
                        </a:xfrm>
                        <a:prstGeom prst="wedgeRectCallout">
                          <a:avLst>
                            <a:gd name="adj1" fmla="val -45065"/>
                            <a:gd name="adj2" fmla="val -39218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190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45" w:type="dxa"/>
                              <w:tblBorders>
                                <w:top w:val="single" w:sz="8" w:space="0" w:color="auto"/>
                                <w:left w:val="single" w:sz="8" w:space="0" w:color="auto"/>
                                <w:bottom w:val="single" w:sz="8" w:space="0" w:color="auto"/>
                                <w:right w:val="single" w:sz="8" w:space="0" w:color="auto"/>
                                <w:insideH w:val="single" w:sz="8" w:space="0" w:color="auto"/>
                                <w:insideV w:val="single" w:sz="8" w:space="0" w:color="auto"/>
                              </w:tblBorders>
                              <w:tblLayout w:type="fixed"/>
                              <w:tblCellMar>
                                <w:left w:w="99" w:type="dxa"/>
                                <w:right w:w="99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9916"/>
                            </w:tblGrid>
                            <w:tr w:rsidR="004B53D9" w:rsidRPr="00A92BFA" w14:paraId="66C71C0C" w14:textId="77777777" w:rsidTr="00DB7DF8">
                              <w:trPr>
                                <w:trHeight w:val="1273"/>
                              </w:trPr>
                              <w:tc>
                                <w:tcPr>
                                  <w:tcW w:w="991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8D31F8E" w14:textId="77777777" w:rsidR="004B53D9" w:rsidRPr="00A92BFA" w:rsidRDefault="004B53D9" w:rsidP="00C4105D">
                                  <w:pPr>
                                    <w:snapToGrid w:val="0"/>
                                    <w:spacing w:line="100" w:lineRule="atLeast"/>
                                    <w:ind w:left="-45"/>
                                    <w:jc w:val="center"/>
                                    <w:rPr>
                                      <w:rFonts w:ascii="Times New Roman" w:hAnsi="Times New Roman"/>
                                      <w:sz w:val="32"/>
                                      <w:szCs w:val="32"/>
                                    </w:rPr>
                                  </w:pPr>
                                  <w:r w:rsidRPr="00A92BFA">
                                    <w:rPr>
                                      <w:rFonts w:ascii="Times New Roman" w:hAnsi="Times New Roman"/>
                                      <w:sz w:val="32"/>
                                      <w:szCs w:val="32"/>
                                    </w:rPr>
                                    <w:t xml:space="preserve">Acceptance letter for Cooperative </w:t>
                                  </w:r>
                                  <w:r>
                                    <w:rPr>
                                      <w:rFonts w:ascii="Times New Roman" w:hAnsi="Times New Roman"/>
                                      <w:sz w:val="32"/>
                                      <w:szCs w:val="32"/>
                                    </w:rPr>
                                    <w:t>R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sz w:val="32"/>
                                      <w:szCs w:val="32"/>
                                    </w:rPr>
                                    <w:t xml:space="preserve">esearch </w:t>
                                  </w:r>
                                  <w:r>
                                    <w:rPr>
                                      <w:rFonts w:ascii="Times New Roman" w:hAnsi="Times New Roman"/>
                                      <w:sz w:val="32"/>
                                      <w:szCs w:val="32"/>
                                    </w:rPr>
                                    <w:t>P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sz w:val="32"/>
                                      <w:szCs w:val="32"/>
                                    </w:rPr>
                                    <w:t>roject</w:t>
                                  </w:r>
                                  <w:r>
                                    <w:rPr>
                                      <w:rFonts w:ascii="Times New Roman" w:hAnsi="Times New Roman"/>
                                      <w:sz w:val="32"/>
                                      <w:szCs w:val="32"/>
                                    </w:rPr>
                                    <w:t>s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sz w:val="32"/>
                                      <w:szCs w:val="32"/>
                                    </w:rPr>
                                    <w:br/>
                                  </w:r>
                                  <w:r>
                                    <w:rPr>
                                      <w:rFonts w:ascii="Times New Roman" w:hAnsi="Times New Roman"/>
                                      <w:sz w:val="32"/>
                                      <w:szCs w:val="32"/>
                                    </w:rPr>
                                    <w:t>at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sz w:val="32"/>
                                      <w:szCs w:val="32"/>
                                    </w:rPr>
                                    <w:t xml:space="preserve"> the Joint Usage/Research Center, 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sz w:val="32"/>
                                      <w:szCs w:val="32"/>
                                    </w:rPr>
                                    <w:br/>
                                    <w:t>Center for Ecological Research, Kyoto University</w:t>
                                  </w:r>
                                </w:p>
                                <w:p w14:paraId="566E768E" w14:textId="77777777" w:rsidR="004B53D9" w:rsidRPr="00A92BFA" w:rsidRDefault="004B53D9" w:rsidP="00B47F64">
                                  <w:pPr>
                                    <w:wordWrap w:val="0"/>
                                    <w:ind w:leftChars="-23" w:left="-48"/>
                                    <w:jc w:val="right"/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</w:pPr>
                                  <w:r w:rsidRPr="00A92BF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Date:  </w:t>
                                  </w:r>
                                  <w:r>
                                    <w:rPr>
                                      <w:rFonts w:ascii="Times New Roman" w:hAnsi="Times New Roman" w:hint="eastAsia"/>
                                      <w:sz w:val="20"/>
                                    </w:rPr>
                                    <w:t xml:space="preserve">　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20   </w:t>
                                  </w:r>
                                  <w:r>
                                    <w:rPr>
                                      <w:rFonts w:ascii="Times New Roman" w:hAnsi="Times New Roman" w:hint="eastAsia"/>
                                      <w:sz w:val="20"/>
                                    </w:rPr>
                                    <w:t xml:space="preserve">　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/    </w:t>
                                  </w:r>
                                  <w:r>
                                    <w:rPr>
                                      <w:rFonts w:ascii="Times New Roman" w:hAnsi="Times New Roman" w:hint="eastAsia"/>
                                      <w:sz w:val="20"/>
                                    </w:rPr>
                                    <w:t xml:space="preserve">　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 /           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　　　　</w:t>
                                  </w:r>
                                </w:p>
                              </w:tc>
                            </w:tr>
                          </w:tbl>
                          <w:p w14:paraId="7F8BD8DD" w14:textId="77777777" w:rsidR="004B53D9" w:rsidRPr="00A92BFA" w:rsidRDefault="004B53D9">
                            <w:pPr>
                              <w:rPr>
                                <w:rFonts w:ascii="Times New Roman" w:hAnsi="Times New Roman"/>
                                <w:sz w:val="24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　　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  <w:sz w:val="24"/>
                              </w:rPr>
                              <w:t>Dear Center for Ecological Research, Kyoto University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  <w:sz w:val="24"/>
                              </w:rPr>
                              <w:t>,</w:t>
                            </w:r>
                          </w:p>
                          <w:p w14:paraId="330B94B1" w14:textId="77777777" w:rsidR="004B53D9" w:rsidRPr="00A92BFA" w:rsidRDefault="004B53D9">
                            <w:pPr>
                              <w:rPr>
                                <w:rFonts w:ascii="Times New Roman" w:hAnsi="Times New Roman"/>
                                <w:sz w:val="20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　　　　　　　　　　　　　　　　　　　　　　　　　　　　　　　　　　　　　　　　　　　　</w:t>
                            </w:r>
                          </w:p>
                          <w:p w14:paraId="5E540E42" w14:textId="77777777" w:rsidR="004B53D9" w:rsidRPr="00A92BFA" w:rsidRDefault="004B53D9">
                            <w:pP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　　　　　　　　　　　　　　　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Affiliation of the 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principle 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>applicant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　　　　　　　　　　　　　　　　　　　　　　　　</w:t>
                            </w:r>
                          </w:p>
                          <w:p w14:paraId="59B3F083" w14:textId="77777777" w:rsidR="004B53D9" w:rsidRPr="00A92BFA" w:rsidRDefault="004B53D9">
                            <w:pP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　　　　　　　　　　　　　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Position 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>of the principle applicant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　　　　　　　　　　　　　　　　　　　　　　　　　　</w:t>
                            </w:r>
                          </w:p>
                          <w:p w14:paraId="671EB910" w14:textId="77777777" w:rsidR="004B53D9" w:rsidRPr="00A92BFA" w:rsidRDefault="004B53D9">
                            <w:pP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　　　　　　　　　　　　　　　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>Name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 of the principle applicant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  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　　　　　　　　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   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　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 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　　　　　　　　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 </w:t>
                            </w:r>
                          </w:p>
                          <w:p w14:paraId="20AE9519" w14:textId="77777777" w:rsidR="004B53D9" w:rsidRPr="00A92BFA" w:rsidRDefault="004B53D9">
                            <w:pP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　　　　　　　　　　　　　　　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>Phone and fax numbers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 of the principle applicant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　　　　　　　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  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　　　　　　　　　　</w:t>
                            </w:r>
                          </w:p>
                          <w:p w14:paraId="649AA457" w14:textId="77777777" w:rsidR="004B53D9" w:rsidRPr="00A92BFA" w:rsidRDefault="004B53D9">
                            <w:pP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　　　　　　　　　　　　　　　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>e-mail address</w:t>
                            </w:r>
                            <w:r w:rsidRPr="003F1AFF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>of the principle applicant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　　　　　　　　　　　　　　　　　　　　　　</w:t>
                            </w:r>
                          </w:p>
                          <w:p w14:paraId="1B9F89A8" w14:textId="77777777" w:rsidR="004B53D9" w:rsidRPr="00A92BFA" w:rsidRDefault="004B53D9" w:rsidP="006E5156">
                            <w:pPr>
                              <w:spacing w:line="240" w:lineRule="exact"/>
                              <w:ind w:firstLineChars="100" w:firstLine="210"/>
                              <w:rPr>
                                <w:rFonts w:ascii="Times New Roman" w:hAnsi="Times New Roman"/>
                                <w:kern w:val="0"/>
                              </w:rPr>
                            </w:pPr>
                          </w:p>
                          <w:p w14:paraId="5270A2A9" w14:textId="77777777" w:rsidR="004B53D9" w:rsidRPr="00A92BFA" w:rsidRDefault="004B53D9" w:rsidP="00DB7DF8">
                            <w:pPr>
                              <w:spacing w:line="240" w:lineRule="exact"/>
                              <w:rPr>
                                <w:rFonts w:ascii="Times New Roman" w:hAnsi="Times New Roman"/>
                                <w:kern w:val="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>The principle applicant and associated collaborators (defined as the research group herein) will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>carry out a c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ooperative research project 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>at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 the Joint-Usage/Research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 Center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 in CER below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>; the research group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will 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observe the rules explicitly stated in this document as well as the 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>rules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 communicated from the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>ir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 counterpart 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>at the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 CER. </w:t>
                            </w:r>
                          </w:p>
                          <w:p w14:paraId="461D02D0" w14:textId="77777777" w:rsidR="004B53D9" w:rsidRPr="00A92BFA" w:rsidRDefault="004B53D9" w:rsidP="00977EAE">
                            <w:pPr>
                              <w:spacing w:line="240" w:lineRule="exact"/>
                              <w:rPr>
                                <w:rFonts w:ascii="Times New Roman" w:hAnsi="Times New Roman"/>
                                <w:kern w:val="0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kern w:val="0"/>
                              </w:rPr>
                              <w:t xml:space="preserve">The member list of the research group is 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>given on the next sheet.</w:t>
                            </w:r>
                          </w:p>
                          <w:p w14:paraId="6201C219" w14:textId="77777777" w:rsidR="004B53D9" w:rsidRPr="00A92BFA" w:rsidRDefault="004B53D9" w:rsidP="006E5156">
                            <w:pPr>
                              <w:spacing w:line="240" w:lineRule="exact"/>
                              <w:ind w:firstLineChars="100" w:firstLine="160"/>
                              <w:rPr>
                                <w:rFonts w:ascii="Times New Roman" w:hAnsi="Times New Roman"/>
                                <w:kern w:val="0"/>
                                <w:sz w:val="16"/>
                                <w:szCs w:val="16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1526"/>
                              <w:gridCol w:w="3118"/>
                              <w:gridCol w:w="1985"/>
                              <w:gridCol w:w="3685"/>
                            </w:tblGrid>
                            <w:tr w:rsidR="004B53D9" w:rsidRPr="00A92BFA" w14:paraId="357AD275" w14:textId="77777777" w:rsidTr="006E5156">
                              <w:trPr>
                                <w:trHeight w:val="570"/>
                              </w:trPr>
                              <w:tc>
                                <w:tcPr>
                                  <w:tcW w:w="1526" w:type="dxa"/>
                                </w:tcPr>
                                <w:p w14:paraId="78801F6E" w14:textId="77777777" w:rsidR="004B53D9" w:rsidRPr="00A92BFA" w:rsidRDefault="004B53D9" w:rsidP="006E5156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  <w:r w:rsidRPr="00A92BFA"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  <w:t>Principal Investigator; Name</w:t>
                                  </w:r>
                                </w:p>
                              </w:tc>
                              <w:tc>
                                <w:tcPr>
                                  <w:tcW w:w="3118" w:type="dxa"/>
                                </w:tcPr>
                                <w:p w14:paraId="6642C3CF" w14:textId="77777777" w:rsidR="004B53D9" w:rsidRPr="00A92BFA" w:rsidRDefault="004B53D9" w:rsidP="006E5156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5" w:type="dxa"/>
                                </w:tcPr>
                                <w:p w14:paraId="2A5EB7FD" w14:textId="77777777" w:rsidR="004B53D9" w:rsidRPr="00A92BFA" w:rsidRDefault="004B53D9" w:rsidP="006E5156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  <w:r w:rsidRPr="00A92BFA"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  <w:t>Principal Investigator;</w:t>
                                  </w:r>
                                </w:p>
                                <w:p w14:paraId="0EC52BF2" w14:textId="77777777" w:rsidR="004B53D9" w:rsidRPr="00A92BFA" w:rsidRDefault="004B53D9" w:rsidP="006E5156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  <w:r w:rsidRPr="00A92BFA"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  <w:t>Affiliation and job title</w:t>
                                  </w:r>
                                </w:p>
                              </w:tc>
                              <w:tc>
                                <w:tcPr>
                                  <w:tcW w:w="3685" w:type="dxa"/>
                                </w:tcPr>
                                <w:p w14:paraId="3D339DE2" w14:textId="77777777" w:rsidR="004B53D9" w:rsidRPr="00A92BFA" w:rsidRDefault="004B53D9" w:rsidP="006E5156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</w:p>
                                <w:p w14:paraId="003CBF12" w14:textId="77777777" w:rsidR="004B53D9" w:rsidRPr="00A92BFA" w:rsidRDefault="004B53D9" w:rsidP="006E5156">
                                  <w:pPr>
                                    <w:spacing w:line="0" w:lineRule="atLeast"/>
                                    <w:jc w:val="lef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B53D9" w:rsidRPr="00A92BFA" w14:paraId="4EA1A965" w14:textId="77777777" w:rsidTr="006E5156">
                              <w:trPr>
                                <w:trHeight w:val="692"/>
                              </w:trPr>
                              <w:tc>
                                <w:tcPr>
                                  <w:tcW w:w="1526" w:type="dxa"/>
                                </w:tcPr>
                                <w:p w14:paraId="43E89FD5" w14:textId="77777777" w:rsidR="004B53D9" w:rsidRPr="00A92BFA" w:rsidRDefault="004B53D9" w:rsidP="006E5156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  <w:r w:rsidRPr="00A92BFA"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  <w:t>Title of the study</w:t>
                                  </w:r>
                                </w:p>
                              </w:tc>
                              <w:tc>
                                <w:tcPr>
                                  <w:tcW w:w="8788" w:type="dxa"/>
                                  <w:gridSpan w:val="3"/>
                                </w:tcPr>
                                <w:p w14:paraId="4E4881A0" w14:textId="77777777" w:rsidR="004B53D9" w:rsidRPr="00A92BFA" w:rsidRDefault="004B53D9" w:rsidP="006E5156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B53D9" w:rsidRPr="00A92BFA" w14:paraId="541003F2" w14:textId="77777777" w:rsidTr="006E5156">
                              <w:trPr>
                                <w:trHeight w:val="264"/>
                              </w:trPr>
                              <w:tc>
                                <w:tcPr>
                                  <w:tcW w:w="1526" w:type="dxa"/>
                                </w:tcPr>
                                <w:p w14:paraId="2AEC7277" w14:textId="77777777" w:rsidR="004B53D9" w:rsidRPr="00A92BFA" w:rsidRDefault="004B53D9" w:rsidP="006E5156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  <w:r w:rsidRPr="00A92BFA"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  <w:t>Study period</w:t>
                                  </w:r>
                                </w:p>
                              </w:tc>
                              <w:tc>
                                <w:tcPr>
                                  <w:tcW w:w="8788" w:type="dxa"/>
                                  <w:gridSpan w:val="3"/>
                                </w:tcPr>
                                <w:p w14:paraId="4BF012DA" w14:textId="45D4C398" w:rsidR="004B53D9" w:rsidRPr="00A92BFA" w:rsidRDefault="004B53D9" w:rsidP="002241F0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  <w:r w:rsidRPr="00A92BFA">
                                    <w:rPr>
                                      <w:rFonts w:ascii="Times New Roman" w:hAnsi="Times New Roman"/>
                                      <w:b/>
                                      <w:bCs/>
                                      <w:sz w:val="20"/>
                                    </w:rPr>
                                    <w:t xml:space="preserve">　　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bCs/>
                                      <w:sz w:val="20"/>
                                    </w:rPr>
                                    <w:t xml:space="preserve">20   /     /  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bCs/>
                                      <w:sz w:val="20"/>
                                    </w:rPr>
                                    <w:t xml:space="preserve">　　～　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bCs/>
                                      <w:sz w:val="20"/>
                                    </w:rPr>
                                    <w:t xml:space="preserve">20   /     /  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bCs/>
                                      <w:sz w:val="20"/>
                                    </w:rPr>
                                    <w:t xml:space="preserve">　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bCs/>
                                      <w:sz w:val="20"/>
                                    </w:rPr>
                                    <w:t xml:space="preserve">       </w:t>
                                  </w:r>
                                  <w:r>
                                    <w:rPr>
                                      <w:rFonts w:ascii="Times New Roman" w:hAnsi="Times New Roman"/>
                                      <w:bCs/>
                                      <w:sz w:val="20"/>
                                    </w:rPr>
                                    <w:t xml:space="preserve">(e.g. </w:t>
                                  </w:r>
                                  <w:r w:rsidR="002241F0">
                                    <w:rPr>
                                      <w:rFonts w:ascii="Times New Roman" w:hAnsi="Times New Roman" w:hint="eastAsia"/>
                                      <w:bCs/>
                                      <w:sz w:val="20"/>
                                    </w:rPr>
                                    <w:t>202</w:t>
                                  </w:r>
                                  <w:r w:rsidR="00AD79CD">
                                    <w:rPr>
                                      <w:rFonts w:ascii="Times New Roman" w:hAnsi="Times New Roman" w:hint="eastAsia"/>
                                      <w:bCs/>
                                      <w:sz w:val="20"/>
                                    </w:rPr>
                                    <w:t>2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bCs/>
                                      <w:sz w:val="20"/>
                                    </w:rPr>
                                    <w:t xml:space="preserve">/04/01 ~ </w:t>
                                  </w:r>
                                  <w:r w:rsidR="002241F0">
                                    <w:rPr>
                                      <w:rFonts w:ascii="Times New Roman" w:hAnsi="Times New Roman" w:hint="eastAsia"/>
                                      <w:bCs/>
                                      <w:sz w:val="20"/>
                                    </w:rPr>
                                    <w:t>202</w:t>
                                  </w:r>
                                  <w:r w:rsidR="00AD79CD">
                                    <w:rPr>
                                      <w:rFonts w:ascii="Times New Roman" w:hAnsi="Times New Roman" w:hint="eastAsia"/>
                                      <w:bCs/>
                                      <w:sz w:val="20"/>
                                    </w:rPr>
                                    <w:t>3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bCs/>
                                      <w:sz w:val="20"/>
                                    </w:rPr>
                                    <w:t>/03/31)</w:t>
                                  </w:r>
                                </w:p>
                              </w:tc>
                            </w:tr>
                            <w:tr w:rsidR="004B53D9" w:rsidRPr="00A92BFA" w14:paraId="414C9923" w14:textId="77777777" w:rsidTr="006E5156">
                              <w:trPr>
                                <w:trHeight w:val="127"/>
                              </w:trPr>
                              <w:tc>
                                <w:tcPr>
                                  <w:tcW w:w="1526" w:type="dxa"/>
                                  <w:tcBorders>
                                    <w:bottom w:val="single" w:sz="8" w:space="0" w:color="auto"/>
                                  </w:tcBorders>
                                </w:tcPr>
                                <w:p w14:paraId="05743116" w14:textId="77777777" w:rsidR="004B53D9" w:rsidRPr="00A92BFA" w:rsidRDefault="004B53D9" w:rsidP="006E5156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  <w:r w:rsidRPr="00A92BFA"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  <w:t>Principle Investigator</w:t>
                                  </w:r>
                                  <w:r w:rsidRPr="00A92BFA"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  <w:br/>
                                    <w:t>Contact information</w:t>
                                  </w:r>
                                </w:p>
                              </w:tc>
                              <w:tc>
                                <w:tcPr>
                                  <w:tcW w:w="8788" w:type="dxa"/>
                                  <w:gridSpan w:val="3"/>
                                  <w:tcBorders>
                                    <w:bottom w:val="single" w:sz="8" w:space="0" w:color="auto"/>
                                  </w:tcBorders>
                                </w:tcPr>
                                <w:p w14:paraId="558BC81F" w14:textId="77777777" w:rsidR="004B53D9" w:rsidRPr="00A92BFA" w:rsidRDefault="004B53D9" w:rsidP="006E5156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  <w:r w:rsidRPr="00A92BFA"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  <w:t>Address of the affiliation:</w:t>
                                  </w:r>
                                </w:p>
                                <w:p w14:paraId="6E8930C4" w14:textId="77777777" w:rsidR="004B53D9" w:rsidRPr="00A92BFA" w:rsidRDefault="004B53D9" w:rsidP="006E5156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</w:p>
                                <w:p w14:paraId="2020B170" w14:textId="77777777" w:rsidR="004B53D9" w:rsidRPr="00A92BFA" w:rsidRDefault="004B53D9" w:rsidP="006E5156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  <w:r w:rsidRPr="00A92BFA"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  <w:t>Phon</w:t>
                                  </w:r>
                                  <w:r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  <w:t>e number</w:t>
                                  </w:r>
                                  <w:r w:rsidRPr="00A92BFA"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  <w:t>:</w:t>
                                  </w:r>
                                </w:p>
                                <w:p w14:paraId="2143CE43" w14:textId="77777777" w:rsidR="004B53D9" w:rsidRPr="00A92BFA" w:rsidRDefault="004B53D9" w:rsidP="00A92BFA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  <w:r w:rsidRPr="00A92BFA"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  <w:t>e-mail address:</w:t>
                                  </w:r>
                                </w:p>
                              </w:tc>
                            </w:tr>
                          </w:tbl>
                          <w:p w14:paraId="329BA16B" w14:textId="77777777" w:rsidR="004B53D9" w:rsidRPr="00A92BFA" w:rsidRDefault="004B53D9" w:rsidP="00951829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</w:pPr>
                          </w:p>
                          <w:p w14:paraId="178C4736" w14:textId="77777777" w:rsidR="004B53D9" w:rsidRPr="00A92BFA" w:rsidRDefault="004B53D9" w:rsidP="00046946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ind w:left="180" w:hangingChars="100" w:hanging="180"/>
                              <w:jc w:val="left"/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  <w:t xml:space="preserve">1. The assignment of intellectual property rights in the Cooperative research project is under Kyoto University Intellectual Property Policy; </w:t>
                            </w:r>
                            <w:r w:rsidRPr="00E645B8"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  <w:t>http://www.uji.kyoto-u.ac.jp/06fund/data/policy_chiteki.pdf</w:t>
                            </w:r>
                          </w:p>
                          <w:p w14:paraId="7B94A513" w14:textId="77777777" w:rsidR="004B53D9" w:rsidRPr="00A92BFA" w:rsidRDefault="004B53D9" w:rsidP="00046946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ind w:firstLineChars="100" w:firstLine="180"/>
                              <w:jc w:val="left"/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  <w:t>FAQ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  <w:t>：</w:t>
                            </w:r>
                            <w:r w:rsidRPr="00E645B8"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  <w:t>https://www.saci.kyoto-u.ac.jp/ip/faq/</w:t>
                            </w:r>
                          </w:p>
                          <w:p w14:paraId="108DCE87" w14:textId="77777777" w:rsidR="004B53D9" w:rsidRPr="00A92BFA" w:rsidRDefault="004B53D9" w:rsidP="00046946">
                            <w:pPr>
                              <w:adjustRightInd w:val="0"/>
                              <w:snapToGrid w:val="0"/>
                              <w:spacing w:line="180" w:lineRule="exact"/>
                              <w:ind w:left="180" w:hangingChars="100" w:hanging="180"/>
                              <w:jc w:val="left"/>
                              <w:rPr>
                                <w:rFonts w:ascii="Times New Roman" w:hAnsi="Times New Roman"/>
                                <w:sz w:val="18"/>
                                <w:szCs w:val="21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sz w:val="18"/>
                                <w:szCs w:val="21"/>
                              </w:rPr>
                              <w:t>2. If facilities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21"/>
                              </w:rPr>
                              <w:t xml:space="preserve"> including specimen and database are damaged through </w:t>
                            </w:r>
                            <w:r w:rsidRPr="00A92BFA">
                              <w:rPr>
                                <w:rFonts w:ascii="Times New Roman" w:hAnsi="Times New Roman"/>
                                <w:sz w:val="18"/>
                                <w:szCs w:val="21"/>
                              </w:rPr>
                              <w:t xml:space="preserve">negligence of the user, the users 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21"/>
                              </w:rPr>
                              <w:t xml:space="preserve">will </w:t>
                            </w:r>
                            <w:r w:rsidRPr="00A92BFA">
                              <w:rPr>
                                <w:rFonts w:ascii="Times New Roman" w:hAnsi="Times New Roman"/>
                                <w:sz w:val="18"/>
                                <w:szCs w:val="21"/>
                              </w:rPr>
                              <w:t xml:space="preserve">be asked to restore the damaged facilities to their original state. </w:t>
                            </w:r>
                          </w:p>
                          <w:p w14:paraId="2B38D800" w14:textId="77777777" w:rsidR="004B53D9" w:rsidRPr="00A92BFA" w:rsidRDefault="004B53D9" w:rsidP="00384965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ind w:left="540" w:hangingChars="300" w:hanging="540"/>
                              <w:jc w:val="left"/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  <w:t xml:space="preserve">3. When the user is not covered by workers' compensation insurance for job-related accidents, she/he must have 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  <w:t xml:space="preserve">either 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  <w:t xml:space="preserve">Personal </w:t>
                            </w:r>
                          </w:p>
                          <w:p w14:paraId="3EC3525D" w14:textId="77777777" w:rsidR="004B53D9" w:rsidRPr="00A92BFA" w:rsidRDefault="004B53D9" w:rsidP="00046946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ind w:leftChars="100" w:left="570" w:hangingChars="200" w:hanging="360"/>
                              <w:jc w:val="left"/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  <w:t xml:space="preserve">Accident Insurance for Students Pursuing Education and Research or adequate insurance that can cover the activity </w:t>
                            </w:r>
                          </w:p>
                          <w:p w14:paraId="663B95DF" w14:textId="77777777" w:rsidR="004B53D9" w:rsidRPr="00A92BFA" w:rsidRDefault="004B53D9" w:rsidP="00046946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ind w:leftChars="100" w:left="570" w:hangingChars="200" w:hanging="360"/>
                              <w:jc w:val="left"/>
                              <w:rPr>
                                <w:rFonts w:ascii="Times New Roman" w:hAnsi="Times New Roman"/>
                                <w:b/>
                                <w:bCs/>
                                <w:sz w:val="20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  <w:t>fully in the Joint Usage/Research Center program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  <w:t xml:space="preserve"> before the cooperative research project can begin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  <w:t xml:space="preserve">. </w:t>
                            </w:r>
                          </w:p>
                          <w:p w14:paraId="16F16EEB" w14:textId="77777777" w:rsidR="004B53D9" w:rsidRPr="00A92BFA" w:rsidRDefault="004B53D9">
                            <w:pPr>
                              <w:rPr>
                                <w:rFonts w:ascii="Times New Roman" w:hAnsi="Times New Roman"/>
                                <w:kern w:val="0"/>
                              </w:rPr>
                            </w:pPr>
                          </w:p>
                          <w:p w14:paraId="4738FE38" w14:textId="77777777" w:rsidR="004B53D9" w:rsidRPr="00A92BFA" w:rsidRDefault="004B53D9">
                            <w:pPr>
                              <w:rPr>
                                <w:rFonts w:ascii="Times New Roman" w:hAnsi="Times New Roman"/>
                                <w:kern w:val="0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We accept the activities of the applicant 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>at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 CER in the 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>c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>ooperative research project.</w:t>
                            </w:r>
                          </w:p>
                          <w:p w14:paraId="707D83CE" w14:textId="77777777" w:rsidR="004B53D9" w:rsidRPr="00A92BFA" w:rsidRDefault="004B53D9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1A367165" w14:textId="77777777" w:rsidR="004B53D9" w:rsidRPr="00A92BFA" w:rsidRDefault="004B53D9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35A8F766" w14:textId="77777777" w:rsidR="004B53D9" w:rsidRPr="00A92BFA" w:rsidRDefault="004B53D9">
                            <w:pPr>
                              <w:ind w:firstLineChars="200" w:firstLine="420"/>
                              <w:rPr>
                                <w:rFonts w:ascii="Times New Roman" w:hAnsi="Times New Roman"/>
                                <w:kern w:val="0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Department head of the 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principal 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>applicant</w:t>
                            </w:r>
                          </w:p>
                          <w:p w14:paraId="2E27D760" w14:textId="77777777" w:rsidR="004B53D9" w:rsidRPr="00A92BFA" w:rsidRDefault="004B53D9" w:rsidP="009A1FCE">
                            <w:pPr>
                              <w:ind w:firstLineChars="200" w:firstLine="400"/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>Date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 :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　　　</w:t>
                            </w:r>
                            <w:r w:rsidRPr="00A92BFA">
                              <w:rPr>
                                <w:rFonts w:ascii="Times New Roman" w:hAnsi="Times New Roman"/>
                                <w:szCs w:val="18"/>
                                <w:u w:val="single"/>
                              </w:rPr>
                              <w:t xml:space="preserve">                                 </w:t>
                            </w:r>
                            <w:r>
                              <w:rPr>
                                <w:rFonts w:ascii="Times New Roman" w:hAnsi="Times New Roman"/>
                                <w:szCs w:val="18"/>
                                <w:u w:val="single"/>
                              </w:rPr>
                              <w:t xml:space="preserve">      </w:t>
                            </w:r>
                            <w:r w:rsidRPr="00A92BFA">
                              <w:rPr>
                                <w:rFonts w:ascii="Times New Roman" w:hAnsi="Times New Roman"/>
                                <w:szCs w:val="18"/>
                                <w:u w:val="single"/>
                              </w:rPr>
                              <w:t xml:space="preserve">     </w:t>
                            </w:r>
                          </w:p>
                          <w:p w14:paraId="497E571D" w14:textId="77777777" w:rsidR="004B53D9" w:rsidRPr="00A92BFA" w:rsidRDefault="004B53D9" w:rsidP="00121D50">
                            <w:pPr>
                              <w:ind w:firstLineChars="200" w:firstLine="400"/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>Job Title: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　　　　　　　　　　　　　　　　　　　　　　　　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  </w:t>
                            </w:r>
                          </w:p>
                          <w:p w14:paraId="0EE0DA31" w14:textId="77777777" w:rsidR="004B53D9" w:rsidRPr="00A92BFA" w:rsidRDefault="004B53D9" w:rsidP="00C4105D">
                            <w:pPr>
                              <w:ind w:firstLineChars="200" w:firstLine="400"/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>Name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 (Print) :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　　　</w:t>
                            </w:r>
                            <w:r w:rsidRPr="00A92BFA">
                              <w:rPr>
                                <w:rFonts w:ascii="Times New Roman" w:hAnsi="Times New Roman"/>
                                <w:szCs w:val="18"/>
                                <w:u w:val="single"/>
                              </w:rPr>
                              <w:t xml:space="preserve">                                      </w:t>
                            </w:r>
                          </w:p>
                          <w:p w14:paraId="631F376E" w14:textId="77777777" w:rsidR="004B53D9" w:rsidRPr="00A92BFA" w:rsidRDefault="004B53D9" w:rsidP="00C4105D">
                            <w:pPr>
                              <w:ind w:firstLineChars="200" w:firstLine="400"/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>Signature: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　　　　　　　　　　　　　　　　　　　　　　　　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 </w:t>
                            </w:r>
                          </w:p>
                          <w:p w14:paraId="3F9E688D" w14:textId="77777777" w:rsidR="004B53D9" w:rsidRPr="00A92BFA" w:rsidRDefault="004B53D9">
                            <w:pPr>
                              <w:ind w:firstLineChars="200" w:firstLine="420"/>
                              <w:rPr>
                                <w:rFonts w:ascii="Times New Roman" w:hAnsi="Times New Roman"/>
                                <w:kern w:val="0"/>
                              </w:rPr>
                            </w:pPr>
                          </w:p>
                          <w:p w14:paraId="3B1DD126" w14:textId="77777777" w:rsidR="004B53D9" w:rsidRDefault="004B53D9">
                            <w:pPr>
                              <w:ind w:firstLineChars="200" w:firstLine="420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01ED762D" w14:textId="77777777" w:rsidR="004B53D9" w:rsidRDefault="004B53D9">
                            <w:pPr>
                              <w:ind w:firstLineChars="200" w:firstLine="420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0DDB47E2" w14:textId="77777777" w:rsidR="004B53D9" w:rsidRPr="00A92BFA" w:rsidRDefault="004B53D9">
                            <w:pPr>
                              <w:ind w:firstLineChars="200" w:firstLine="420"/>
                              <w:rPr>
                                <w:rFonts w:ascii="Times New Roman" w:hAnsi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C57E8B3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AutoShape 58" o:spid="_x0000_s1026" type="#_x0000_t61" style="position:absolute;left:0;text-align:left;margin-left:-36pt;margin-top:0;width:531pt;height:665.3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" adj="1066,2329" stroked="f">
                <v:textbox>
                  <w:txbxContent>
                    <w:tbl>
                      <w:tblPr>
                        <w:tblW w:w="0" w:type="auto"/>
                        <w:tblInd w:w="45" w:type="dxa"/>
                        <w:tblBorders>
                          <w:top w:val="single" w:sz="8" w:space="0" w:color="auto"/>
                          <w:left w:val="single" w:sz="8" w:space="0" w:color="auto"/>
                          <w:bottom w:val="single" w:sz="8" w:space="0" w:color="auto"/>
                          <w:right w:val="single" w:sz="8" w:space="0" w:color="auto"/>
                          <w:insideH w:val="single" w:sz="8" w:space="0" w:color="auto"/>
                          <w:insideV w:val="single" w:sz="8" w:space="0" w:color="auto"/>
                        </w:tblBorders>
                        <w:tblLayout w:type="fixed"/>
                        <w:tblCellMar>
                          <w:left w:w="99" w:type="dxa"/>
                          <w:right w:w="99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9916"/>
                      </w:tblGrid>
                      <w:tr w:rsidR="004B53D9" w:rsidRPr="00A92BFA" w14:paraId="66C71C0C" w14:textId="77777777" w:rsidTr="00DB7DF8">
                        <w:trPr>
                          <w:trHeight w:val="1273"/>
                        </w:trPr>
                        <w:tc>
                          <w:tcPr>
                            <w:tcW w:w="991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8D31F8E" w14:textId="77777777" w:rsidR="004B53D9" w:rsidRPr="00A92BFA" w:rsidRDefault="004B53D9" w:rsidP="00C4105D">
                            <w:pPr>
                              <w:snapToGrid w:val="0"/>
                              <w:spacing w:line="100" w:lineRule="atLeast"/>
                              <w:ind w:left="-45"/>
                              <w:jc w:val="center"/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 xml:space="preserve">Acceptance letter for Cooperative </w:t>
                            </w:r>
                            <w:r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R</w:t>
                            </w:r>
                            <w:r w:rsidRPr="00A92BFA"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 xml:space="preserve">esearch </w:t>
                            </w:r>
                            <w:r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P</w:t>
                            </w:r>
                            <w:r w:rsidRPr="00A92BFA"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roject</w:t>
                            </w:r>
                            <w:r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s</w:t>
                            </w:r>
                            <w:r w:rsidRPr="00A92BFA"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A92BFA"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at</w:t>
                            </w:r>
                            <w:r w:rsidRPr="00A92BFA"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 xml:space="preserve"> the Joint Usage/Research Center, </w:t>
                            </w:r>
                            <w:r w:rsidRPr="00A92BFA"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br/>
                              <w:t>Center for Ecological Research, Kyoto University</w:t>
                            </w:r>
                          </w:p>
                          <w:p w14:paraId="566E768E" w14:textId="77777777" w:rsidR="004B53D9" w:rsidRPr="00A92BFA" w:rsidRDefault="004B53D9" w:rsidP="00B47F64">
                            <w:pPr>
                              <w:wordWrap w:val="0"/>
                              <w:ind w:leftChars="-23" w:left="-48"/>
                              <w:jc w:val="right"/>
                              <w:rPr>
                                <w:rFonts w:ascii="Times New Roman" w:hAnsi="Times New Roman"/>
                                <w:sz w:val="20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Date:  </w:t>
                            </w:r>
                            <w:r>
                              <w:rPr>
                                <w:rFonts w:ascii="Times New Roman" w:hAnsi="Times New Roman" w:hint="eastAsia"/>
                                <w:sz w:val="20"/>
                              </w:rPr>
                              <w:t xml:space="preserve">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20   </w:t>
                            </w:r>
                            <w:r>
                              <w:rPr>
                                <w:rFonts w:ascii="Times New Roman" w:hAnsi="Times New Roman" w:hint="eastAsia"/>
                                <w:sz w:val="20"/>
                              </w:rPr>
                              <w:t xml:space="preserve">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/    </w:t>
                            </w:r>
                            <w:r>
                              <w:rPr>
                                <w:rFonts w:ascii="Times New Roman" w:hAnsi="Times New Roman" w:hint="eastAsia"/>
                                <w:sz w:val="20"/>
                              </w:rPr>
                              <w:t xml:space="preserve">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 /           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　　　　</w:t>
                            </w:r>
                          </w:p>
                        </w:tc>
                      </w:tr>
                    </w:tbl>
                    <w:p w14:paraId="7F8BD8DD" w14:textId="77777777" w:rsidR="004B53D9" w:rsidRPr="00A92BFA" w:rsidRDefault="004B53D9">
                      <w:pPr>
                        <w:rPr>
                          <w:rFonts w:ascii="Times New Roman" w:hAnsi="Times New Roman"/>
                          <w:sz w:val="24"/>
                        </w:rPr>
                      </w:pPr>
                      <w:r w:rsidRPr="00A92BFA">
                        <w:rPr>
                          <w:rFonts w:ascii="Times New Roman" w:hAnsi="Times New Roman"/>
                          <w:sz w:val="20"/>
                        </w:rPr>
                        <w:t xml:space="preserve">　　</w:t>
                      </w:r>
                      <w:r w:rsidRPr="00A92BFA">
                        <w:rPr>
                          <w:rFonts w:ascii="Times New Roman" w:hAnsi="Times New Roman"/>
                          <w:kern w:val="0"/>
                          <w:sz w:val="24"/>
                        </w:rPr>
                        <w:t>Dear Center for Ecological Research, Kyoto University</w:t>
                      </w:r>
                      <w:r>
                        <w:rPr>
                          <w:rFonts w:ascii="Times New Roman" w:hAnsi="Times New Roman"/>
                          <w:kern w:val="0"/>
                          <w:sz w:val="24"/>
                        </w:rPr>
                        <w:t>,</w:t>
                      </w:r>
                    </w:p>
                    <w:p w14:paraId="330B94B1" w14:textId="77777777" w:rsidR="004B53D9" w:rsidRPr="00A92BFA" w:rsidRDefault="004B53D9">
                      <w:pPr>
                        <w:rPr>
                          <w:rFonts w:ascii="Times New Roman" w:hAnsi="Times New Roman"/>
                          <w:sz w:val="20"/>
                        </w:rPr>
                      </w:pPr>
                      <w:r w:rsidRPr="00A92BFA">
                        <w:rPr>
                          <w:rFonts w:ascii="Times New Roman" w:hAnsi="Times New Roman"/>
                          <w:sz w:val="20"/>
                        </w:rPr>
                        <w:t xml:space="preserve">　　　　　　　　　　　　　　　　　　　　　　　　　　　　　　　　　　　　　　　　　　　　</w:t>
                      </w:r>
                    </w:p>
                    <w:p w14:paraId="5E540E42" w14:textId="77777777" w:rsidR="004B53D9" w:rsidRPr="00A92BFA" w:rsidRDefault="004B53D9">
                      <w:pPr>
                        <w:rPr>
                          <w:rFonts w:ascii="Times New Roman" w:hAnsi="Times New Roman"/>
                          <w:sz w:val="20"/>
                          <w:u w:val="single"/>
                        </w:rPr>
                      </w:pPr>
                      <w:r w:rsidRPr="00A92BFA">
                        <w:rPr>
                          <w:rFonts w:ascii="Times New Roman" w:hAnsi="Times New Roman"/>
                          <w:sz w:val="20"/>
                        </w:rPr>
                        <w:t xml:space="preserve">　　　　　　　　　　　　　　　　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Affiliation of the </w:t>
                      </w:r>
                      <w:r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principle 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>applicant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　　　　　　　　　　　　　　　　　　　　　　　　</w:t>
                      </w:r>
                    </w:p>
                    <w:p w14:paraId="59B3F083" w14:textId="77777777" w:rsidR="004B53D9" w:rsidRPr="00A92BFA" w:rsidRDefault="004B53D9">
                      <w:pPr>
                        <w:rPr>
                          <w:rFonts w:ascii="Times New Roman" w:hAnsi="Times New Roman"/>
                          <w:sz w:val="20"/>
                          <w:u w:val="single"/>
                        </w:rPr>
                      </w:pPr>
                      <w:r w:rsidRPr="00A92BFA">
                        <w:rPr>
                          <w:rFonts w:ascii="Times New Roman" w:hAnsi="Times New Roman"/>
                          <w:sz w:val="20"/>
                        </w:rPr>
                        <w:t xml:space="preserve">　　　　　　　　　　　　　　</w:t>
                      </w:r>
                      <w:r w:rsidRPr="00A92BFA">
                        <w:rPr>
                          <w:rFonts w:ascii="Times New Roman" w:hAnsi="Times New Roman"/>
                          <w:sz w:val="20"/>
                        </w:rPr>
                        <w:t xml:space="preserve"> </w:t>
                      </w:r>
                      <w:r w:rsidRPr="00A92BFA">
                        <w:rPr>
                          <w:rFonts w:ascii="Times New Roman" w:hAnsi="Times New Roman"/>
                          <w:sz w:val="20"/>
                        </w:rPr>
                        <w:t xml:space="preserve">　</w:t>
                      </w:r>
                      <w:r w:rsidRPr="00A92BFA">
                        <w:rPr>
                          <w:rFonts w:ascii="Times New Roman" w:hAnsi="Times New Roman"/>
                          <w:sz w:val="20"/>
                        </w:rPr>
                        <w:t xml:space="preserve"> 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Position </w:t>
                      </w:r>
                      <w:r>
                        <w:rPr>
                          <w:rFonts w:ascii="Times New Roman" w:hAnsi="Times New Roman"/>
                          <w:sz w:val="20"/>
                          <w:u w:val="single"/>
                        </w:rPr>
                        <w:t>of the principle applicant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　　　　　　　　　　　　　　　　　　　　　　　　　　</w:t>
                      </w:r>
                    </w:p>
                    <w:p w14:paraId="671EB910" w14:textId="77777777" w:rsidR="004B53D9" w:rsidRPr="00A92BFA" w:rsidRDefault="004B53D9">
                      <w:pPr>
                        <w:rPr>
                          <w:rFonts w:ascii="Times New Roman" w:hAnsi="Times New Roman"/>
                          <w:sz w:val="20"/>
                          <w:u w:val="single"/>
                        </w:rPr>
                      </w:pPr>
                      <w:r w:rsidRPr="00A92BFA">
                        <w:rPr>
                          <w:rFonts w:ascii="Times New Roman" w:hAnsi="Times New Roman"/>
                          <w:sz w:val="20"/>
                        </w:rPr>
                        <w:t xml:space="preserve">　　　　　　　　　　　　　　　　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>Name</w:t>
                      </w:r>
                      <w:r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 of the principle applicant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  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　　　　　　　　　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   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　　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 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　　　　　　　　　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 </w:t>
                      </w:r>
                    </w:p>
                    <w:p w14:paraId="20AE9519" w14:textId="77777777" w:rsidR="004B53D9" w:rsidRPr="00A92BFA" w:rsidRDefault="004B53D9">
                      <w:pPr>
                        <w:rPr>
                          <w:rFonts w:ascii="Times New Roman" w:hAnsi="Times New Roman"/>
                          <w:sz w:val="20"/>
                          <w:u w:val="single"/>
                        </w:rPr>
                      </w:pPr>
                      <w:r w:rsidRPr="00A92BFA">
                        <w:rPr>
                          <w:rFonts w:ascii="Times New Roman" w:hAnsi="Times New Roman"/>
                          <w:sz w:val="20"/>
                        </w:rPr>
                        <w:t xml:space="preserve">　　　　　　　　　　　　　　　　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>Phone and fax numbers</w:t>
                      </w:r>
                      <w:r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 of the principle applicant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　　　　　　　　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  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　　　　　　　　　　</w:t>
                      </w:r>
                    </w:p>
                    <w:p w14:paraId="649AA457" w14:textId="77777777" w:rsidR="004B53D9" w:rsidRPr="00A92BFA" w:rsidRDefault="004B53D9">
                      <w:pPr>
                        <w:rPr>
                          <w:rFonts w:ascii="Times New Roman" w:hAnsi="Times New Roman"/>
                          <w:sz w:val="20"/>
                          <w:u w:val="single"/>
                        </w:rPr>
                      </w:pPr>
                      <w:r w:rsidRPr="00A92BFA">
                        <w:rPr>
                          <w:rFonts w:ascii="Times New Roman" w:hAnsi="Times New Roman"/>
                          <w:sz w:val="20"/>
                        </w:rPr>
                        <w:t xml:space="preserve">　　　　　　　　　　　　　　　　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>e-mail address</w:t>
                      </w:r>
                      <w:r w:rsidRPr="003F1AFF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sz w:val="20"/>
                          <w:u w:val="single"/>
                        </w:rPr>
                        <w:t>of the principle applicant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　　　　　　　　　　　　　　　　　　　　　　</w:t>
                      </w:r>
                    </w:p>
                    <w:p w14:paraId="1B9F89A8" w14:textId="77777777" w:rsidR="004B53D9" w:rsidRPr="00A92BFA" w:rsidRDefault="004B53D9" w:rsidP="006E5156">
                      <w:pPr>
                        <w:spacing w:line="240" w:lineRule="exact"/>
                        <w:ind w:firstLineChars="100" w:firstLine="210"/>
                        <w:rPr>
                          <w:rFonts w:ascii="Times New Roman" w:hAnsi="Times New Roman"/>
                          <w:kern w:val="0"/>
                        </w:rPr>
                      </w:pPr>
                    </w:p>
                    <w:p w14:paraId="5270A2A9" w14:textId="77777777" w:rsidR="004B53D9" w:rsidRPr="00A92BFA" w:rsidRDefault="004B53D9" w:rsidP="00DB7DF8">
                      <w:pPr>
                        <w:spacing w:line="240" w:lineRule="exact"/>
                        <w:rPr>
                          <w:rFonts w:ascii="Times New Roman" w:hAnsi="Times New Roman"/>
                          <w:kern w:val="0"/>
                        </w:rPr>
                      </w:pPr>
                      <w:r>
                        <w:rPr>
                          <w:rFonts w:ascii="Times New Roman" w:hAnsi="Times New Roman"/>
                          <w:kern w:val="0"/>
                        </w:rPr>
                        <w:t>The principle applicant and associated collaborators (defined as the research group herein) will</w:t>
                      </w: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kern w:val="0"/>
                        </w:rPr>
                        <w:t>carry out a c</w:t>
                      </w: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 xml:space="preserve">ooperative research project </w:t>
                      </w:r>
                      <w:r>
                        <w:rPr>
                          <w:rFonts w:ascii="Times New Roman" w:hAnsi="Times New Roman"/>
                          <w:kern w:val="0"/>
                        </w:rPr>
                        <w:t>at</w:t>
                      </w: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 xml:space="preserve"> the Joint-Usage/Research</w:t>
                      </w:r>
                      <w:r>
                        <w:rPr>
                          <w:rFonts w:ascii="Times New Roman" w:hAnsi="Times New Roman"/>
                          <w:kern w:val="0"/>
                        </w:rPr>
                        <w:t xml:space="preserve"> Center</w:t>
                      </w: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 xml:space="preserve"> in CER below</w:t>
                      </w:r>
                      <w:r>
                        <w:rPr>
                          <w:rFonts w:ascii="Times New Roman" w:hAnsi="Times New Roman"/>
                          <w:kern w:val="0"/>
                        </w:rPr>
                        <w:t>; the research group</w:t>
                      </w: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kern w:val="0"/>
                        </w:rPr>
                        <w:t xml:space="preserve">will </w:t>
                      </w: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 xml:space="preserve">observe the rules explicitly stated in this document as well as the </w:t>
                      </w:r>
                      <w:r>
                        <w:rPr>
                          <w:rFonts w:ascii="Times New Roman" w:hAnsi="Times New Roman"/>
                          <w:kern w:val="0"/>
                        </w:rPr>
                        <w:t>rules</w:t>
                      </w: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 xml:space="preserve"> communicated from the</w:t>
                      </w:r>
                      <w:r>
                        <w:rPr>
                          <w:rFonts w:ascii="Times New Roman" w:hAnsi="Times New Roman"/>
                          <w:kern w:val="0"/>
                        </w:rPr>
                        <w:t>ir</w:t>
                      </w: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 xml:space="preserve"> counterpart </w:t>
                      </w:r>
                      <w:r>
                        <w:rPr>
                          <w:rFonts w:ascii="Times New Roman" w:hAnsi="Times New Roman"/>
                          <w:kern w:val="0"/>
                        </w:rPr>
                        <w:t>at the</w:t>
                      </w: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 xml:space="preserve"> CER. </w:t>
                      </w:r>
                    </w:p>
                    <w:p w14:paraId="461D02D0" w14:textId="77777777" w:rsidR="004B53D9" w:rsidRPr="00A92BFA" w:rsidRDefault="004B53D9" w:rsidP="00977EAE">
                      <w:pPr>
                        <w:spacing w:line="240" w:lineRule="exact"/>
                        <w:rPr>
                          <w:rFonts w:ascii="Times New Roman" w:hAnsi="Times New Roman"/>
                          <w:kern w:val="0"/>
                        </w:rPr>
                      </w:pPr>
                      <w:r>
                        <w:rPr>
                          <w:rFonts w:ascii="Times New Roman" w:hAnsi="Times New Roman" w:hint="eastAsia"/>
                          <w:kern w:val="0"/>
                        </w:rPr>
                        <w:t xml:space="preserve">The member list of the research group is </w:t>
                      </w:r>
                      <w:r>
                        <w:rPr>
                          <w:rFonts w:ascii="Times New Roman" w:hAnsi="Times New Roman"/>
                          <w:kern w:val="0"/>
                        </w:rPr>
                        <w:t>given on the next sheet.</w:t>
                      </w:r>
                    </w:p>
                    <w:p w14:paraId="6201C219" w14:textId="77777777" w:rsidR="004B53D9" w:rsidRPr="00A92BFA" w:rsidRDefault="004B53D9" w:rsidP="006E5156">
                      <w:pPr>
                        <w:spacing w:line="240" w:lineRule="exact"/>
                        <w:ind w:firstLineChars="100" w:firstLine="160"/>
                        <w:rPr>
                          <w:rFonts w:ascii="Times New Roman" w:hAnsi="Times New Roman"/>
                          <w:kern w:val="0"/>
                          <w:sz w:val="16"/>
                          <w:szCs w:val="16"/>
                        </w:rPr>
                      </w:pPr>
                    </w:p>
                    <w:tbl>
                      <w:tblPr>
                        <w:tblW w:w="0" w:type="auto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1526"/>
                        <w:gridCol w:w="3118"/>
                        <w:gridCol w:w="1985"/>
                        <w:gridCol w:w="3685"/>
                      </w:tblGrid>
                      <w:tr w:rsidR="004B53D9" w:rsidRPr="00A92BFA" w14:paraId="357AD275" w14:textId="77777777" w:rsidTr="006E5156">
                        <w:trPr>
                          <w:trHeight w:val="570"/>
                        </w:trPr>
                        <w:tc>
                          <w:tcPr>
                            <w:tcW w:w="1526" w:type="dxa"/>
                          </w:tcPr>
                          <w:p w14:paraId="78801F6E" w14:textId="77777777" w:rsidR="004B53D9" w:rsidRPr="00A92BFA" w:rsidRDefault="004B53D9" w:rsidP="006E5156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  <w:r w:rsidRPr="00A92BFA"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  <w:t>Principal Investigator; Name</w:t>
                            </w:r>
                          </w:p>
                        </w:tc>
                        <w:tc>
                          <w:tcPr>
                            <w:tcW w:w="3118" w:type="dxa"/>
                          </w:tcPr>
                          <w:p w14:paraId="6642C3CF" w14:textId="77777777" w:rsidR="004B53D9" w:rsidRPr="00A92BFA" w:rsidRDefault="004B53D9" w:rsidP="006E5156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985" w:type="dxa"/>
                          </w:tcPr>
                          <w:p w14:paraId="2A5EB7FD" w14:textId="77777777" w:rsidR="004B53D9" w:rsidRPr="00A92BFA" w:rsidRDefault="004B53D9" w:rsidP="006E5156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  <w:r w:rsidRPr="00A92BFA"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  <w:t>Principal Investigator;</w:t>
                            </w:r>
                          </w:p>
                          <w:p w14:paraId="0EC52BF2" w14:textId="77777777" w:rsidR="004B53D9" w:rsidRPr="00A92BFA" w:rsidRDefault="004B53D9" w:rsidP="006E5156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  <w:r w:rsidRPr="00A92BFA"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  <w:t>Affiliation and job title</w:t>
                            </w:r>
                          </w:p>
                        </w:tc>
                        <w:tc>
                          <w:tcPr>
                            <w:tcW w:w="3685" w:type="dxa"/>
                          </w:tcPr>
                          <w:p w14:paraId="3D339DE2" w14:textId="77777777" w:rsidR="004B53D9" w:rsidRPr="00A92BFA" w:rsidRDefault="004B53D9" w:rsidP="006E5156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</w:p>
                          <w:p w14:paraId="003CBF12" w14:textId="77777777" w:rsidR="004B53D9" w:rsidRPr="00A92BFA" w:rsidRDefault="004B53D9" w:rsidP="006E5156">
                            <w:pPr>
                              <w:spacing w:line="0" w:lineRule="atLeast"/>
                              <w:jc w:val="lef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</w:p>
                        </w:tc>
                      </w:tr>
                      <w:tr w:rsidR="004B53D9" w:rsidRPr="00A92BFA" w14:paraId="4EA1A965" w14:textId="77777777" w:rsidTr="006E5156">
                        <w:trPr>
                          <w:trHeight w:val="692"/>
                        </w:trPr>
                        <w:tc>
                          <w:tcPr>
                            <w:tcW w:w="1526" w:type="dxa"/>
                          </w:tcPr>
                          <w:p w14:paraId="43E89FD5" w14:textId="77777777" w:rsidR="004B53D9" w:rsidRPr="00A92BFA" w:rsidRDefault="004B53D9" w:rsidP="006E5156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  <w:r w:rsidRPr="00A92BFA"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  <w:t>Title of the study</w:t>
                            </w:r>
                          </w:p>
                        </w:tc>
                        <w:tc>
                          <w:tcPr>
                            <w:tcW w:w="8788" w:type="dxa"/>
                            <w:gridSpan w:val="3"/>
                          </w:tcPr>
                          <w:p w14:paraId="4E4881A0" w14:textId="77777777" w:rsidR="004B53D9" w:rsidRPr="00A92BFA" w:rsidRDefault="004B53D9" w:rsidP="006E5156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</w:p>
                        </w:tc>
                      </w:tr>
                      <w:tr w:rsidR="004B53D9" w:rsidRPr="00A92BFA" w14:paraId="541003F2" w14:textId="77777777" w:rsidTr="006E5156">
                        <w:trPr>
                          <w:trHeight w:val="264"/>
                        </w:trPr>
                        <w:tc>
                          <w:tcPr>
                            <w:tcW w:w="1526" w:type="dxa"/>
                          </w:tcPr>
                          <w:p w14:paraId="2AEC7277" w14:textId="77777777" w:rsidR="004B53D9" w:rsidRPr="00A92BFA" w:rsidRDefault="004B53D9" w:rsidP="006E5156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  <w:r w:rsidRPr="00A92BFA"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  <w:t>Study period</w:t>
                            </w:r>
                          </w:p>
                        </w:tc>
                        <w:tc>
                          <w:tcPr>
                            <w:tcW w:w="8788" w:type="dxa"/>
                            <w:gridSpan w:val="3"/>
                          </w:tcPr>
                          <w:p w14:paraId="4BF012DA" w14:textId="45D4C398" w:rsidR="004B53D9" w:rsidRPr="00A92BFA" w:rsidRDefault="004B53D9" w:rsidP="002241F0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b/>
                                <w:bCs/>
                                <w:sz w:val="20"/>
                              </w:rPr>
                              <w:t xml:space="preserve">　　</w:t>
                            </w:r>
                            <w:r w:rsidRPr="00A92BFA">
                              <w:rPr>
                                <w:rFonts w:ascii="Times New Roman" w:hAnsi="Times New Roman"/>
                                <w:bCs/>
                                <w:sz w:val="20"/>
                              </w:rPr>
                              <w:t xml:space="preserve">20   /     /  </w:t>
                            </w:r>
                            <w:r w:rsidRPr="00A92BFA">
                              <w:rPr>
                                <w:rFonts w:ascii="Times New Roman" w:hAnsi="Times New Roman"/>
                                <w:bCs/>
                                <w:sz w:val="20"/>
                              </w:rPr>
                              <w:t xml:space="preserve">　　～　</w:t>
                            </w:r>
                            <w:r w:rsidRPr="00A92BFA">
                              <w:rPr>
                                <w:rFonts w:ascii="Times New Roman" w:hAnsi="Times New Roman"/>
                                <w:bCs/>
                                <w:sz w:val="20"/>
                              </w:rPr>
                              <w:t xml:space="preserve">20   /     /  </w:t>
                            </w:r>
                            <w:r w:rsidRPr="00A92BFA">
                              <w:rPr>
                                <w:rFonts w:ascii="Times New Roman" w:hAnsi="Times New Roman"/>
                                <w:bCs/>
                                <w:sz w:val="20"/>
                              </w:rPr>
                              <w:t xml:space="preserve">　</w:t>
                            </w:r>
                            <w:r w:rsidRPr="00A92BFA">
                              <w:rPr>
                                <w:rFonts w:ascii="Times New Roman" w:hAnsi="Times New Roman"/>
                                <w:bCs/>
                                <w:sz w:val="20"/>
                              </w:rPr>
                              <w:t xml:space="preserve">       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0"/>
                              </w:rPr>
                              <w:t xml:space="preserve">(e.g. </w:t>
                            </w:r>
                            <w:r w:rsidR="002241F0">
                              <w:rPr>
                                <w:rFonts w:ascii="Times New Roman" w:hAnsi="Times New Roman" w:hint="eastAsia"/>
                                <w:bCs/>
                                <w:sz w:val="20"/>
                              </w:rPr>
                              <w:t>202</w:t>
                            </w:r>
                            <w:r w:rsidR="00AD79CD">
                              <w:rPr>
                                <w:rFonts w:ascii="Times New Roman" w:hAnsi="Times New Roman" w:hint="eastAsia"/>
                                <w:bCs/>
                                <w:sz w:val="20"/>
                              </w:rPr>
                              <w:t>2</w:t>
                            </w:r>
                            <w:r w:rsidRPr="00A92BFA">
                              <w:rPr>
                                <w:rFonts w:ascii="Times New Roman" w:hAnsi="Times New Roman"/>
                                <w:bCs/>
                                <w:sz w:val="20"/>
                              </w:rPr>
                              <w:t xml:space="preserve">/04/01 ~ </w:t>
                            </w:r>
                            <w:r w:rsidR="002241F0">
                              <w:rPr>
                                <w:rFonts w:ascii="Times New Roman" w:hAnsi="Times New Roman" w:hint="eastAsia"/>
                                <w:bCs/>
                                <w:sz w:val="20"/>
                              </w:rPr>
                              <w:t>202</w:t>
                            </w:r>
                            <w:r w:rsidR="00AD79CD">
                              <w:rPr>
                                <w:rFonts w:ascii="Times New Roman" w:hAnsi="Times New Roman" w:hint="eastAsia"/>
                                <w:bCs/>
                                <w:sz w:val="20"/>
                              </w:rPr>
                              <w:t>3</w:t>
                            </w:r>
                            <w:r w:rsidRPr="00A92BFA">
                              <w:rPr>
                                <w:rFonts w:ascii="Times New Roman" w:hAnsi="Times New Roman"/>
                                <w:bCs/>
                                <w:sz w:val="20"/>
                              </w:rPr>
                              <w:t>/03/31)</w:t>
                            </w:r>
                          </w:p>
                        </w:tc>
                      </w:tr>
                      <w:tr w:rsidR="004B53D9" w:rsidRPr="00A92BFA" w14:paraId="414C9923" w14:textId="77777777" w:rsidTr="006E5156">
                        <w:trPr>
                          <w:trHeight w:val="127"/>
                        </w:trPr>
                        <w:tc>
                          <w:tcPr>
                            <w:tcW w:w="1526" w:type="dxa"/>
                            <w:tcBorders>
                              <w:bottom w:val="single" w:sz="8" w:space="0" w:color="auto"/>
                            </w:tcBorders>
                          </w:tcPr>
                          <w:p w14:paraId="05743116" w14:textId="77777777" w:rsidR="004B53D9" w:rsidRPr="00A92BFA" w:rsidRDefault="004B53D9" w:rsidP="006E5156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  <w:r w:rsidRPr="00A92BFA"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  <w:t>Principle Investigator</w:t>
                            </w:r>
                            <w:r w:rsidRPr="00A92BFA"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  <w:br/>
                              <w:t>Contact information</w:t>
                            </w:r>
                          </w:p>
                        </w:tc>
                        <w:tc>
                          <w:tcPr>
                            <w:tcW w:w="8788" w:type="dxa"/>
                            <w:gridSpan w:val="3"/>
                            <w:tcBorders>
                              <w:bottom w:val="single" w:sz="8" w:space="0" w:color="auto"/>
                            </w:tcBorders>
                          </w:tcPr>
                          <w:p w14:paraId="558BC81F" w14:textId="77777777" w:rsidR="004B53D9" w:rsidRPr="00A92BFA" w:rsidRDefault="004B53D9" w:rsidP="006E5156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  <w:r w:rsidRPr="00A92BFA"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  <w:t>Address of the affiliation:</w:t>
                            </w:r>
                          </w:p>
                          <w:p w14:paraId="6E8930C4" w14:textId="77777777" w:rsidR="004B53D9" w:rsidRPr="00A92BFA" w:rsidRDefault="004B53D9" w:rsidP="006E5156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</w:p>
                          <w:p w14:paraId="2020B170" w14:textId="77777777" w:rsidR="004B53D9" w:rsidRPr="00A92BFA" w:rsidRDefault="004B53D9" w:rsidP="006E5156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  <w:r w:rsidRPr="00A92BFA"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  <w:t>Phon</w:t>
                            </w:r>
                            <w:r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  <w:t>e number</w:t>
                            </w:r>
                            <w:r w:rsidRPr="00A92BFA"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  <w:t>:</w:t>
                            </w:r>
                          </w:p>
                          <w:p w14:paraId="2143CE43" w14:textId="77777777" w:rsidR="004B53D9" w:rsidRPr="00A92BFA" w:rsidRDefault="004B53D9" w:rsidP="00A92BFA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  <w:r w:rsidRPr="00A92BFA"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  <w:t>e-mail address:</w:t>
                            </w:r>
                          </w:p>
                        </w:tc>
                      </w:tr>
                    </w:tbl>
                    <w:p w14:paraId="329BA16B" w14:textId="77777777" w:rsidR="004B53D9" w:rsidRPr="00A92BFA" w:rsidRDefault="004B53D9" w:rsidP="00951829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</w:pPr>
                    </w:p>
                    <w:p w14:paraId="178C4736" w14:textId="77777777" w:rsidR="004B53D9" w:rsidRPr="00A92BFA" w:rsidRDefault="004B53D9" w:rsidP="00046946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ind w:left="180" w:hangingChars="100" w:hanging="180"/>
                        <w:jc w:val="left"/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</w:pPr>
                      <w:r w:rsidRPr="00A92BFA"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  <w:t xml:space="preserve">1. The assignment of intellectual property rights in the Cooperative research project is under Kyoto University Intellectual Property Policy; </w:t>
                      </w:r>
                      <w:r w:rsidRPr="00E645B8"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  <w:t>http://www.uji.kyoto-u.ac.jp/06fund/data/policy_chiteki.pdf</w:t>
                      </w:r>
                    </w:p>
                    <w:p w14:paraId="7B94A513" w14:textId="77777777" w:rsidR="004B53D9" w:rsidRPr="00A92BFA" w:rsidRDefault="004B53D9" w:rsidP="00046946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ind w:firstLineChars="100" w:firstLine="180"/>
                        <w:jc w:val="left"/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</w:pPr>
                      <w:r w:rsidRPr="00A92BFA"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  <w:t>FAQ</w:t>
                      </w:r>
                      <w:r w:rsidRPr="00A92BFA"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  <w:t>：</w:t>
                      </w:r>
                      <w:r w:rsidRPr="00E645B8"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  <w:t>https://www.saci.kyoto-u.ac.jp/ip/faq/</w:t>
                      </w:r>
                    </w:p>
                    <w:p w14:paraId="108DCE87" w14:textId="77777777" w:rsidR="004B53D9" w:rsidRPr="00A92BFA" w:rsidRDefault="004B53D9" w:rsidP="00046946">
                      <w:pPr>
                        <w:adjustRightInd w:val="0"/>
                        <w:snapToGrid w:val="0"/>
                        <w:spacing w:line="180" w:lineRule="exact"/>
                        <w:ind w:left="180" w:hangingChars="100" w:hanging="180"/>
                        <w:jc w:val="left"/>
                        <w:rPr>
                          <w:rFonts w:ascii="Times New Roman" w:hAnsi="Times New Roman"/>
                          <w:sz w:val="18"/>
                          <w:szCs w:val="21"/>
                        </w:rPr>
                      </w:pPr>
                      <w:r w:rsidRPr="00A92BFA">
                        <w:rPr>
                          <w:rFonts w:ascii="Times New Roman" w:hAnsi="Times New Roman"/>
                          <w:sz w:val="18"/>
                          <w:szCs w:val="21"/>
                        </w:rPr>
                        <w:t>2. If facilities</w:t>
                      </w:r>
                      <w:r>
                        <w:rPr>
                          <w:rFonts w:ascii="Times New Roman" w:hAnsi="Times New Roman"/>
                          <w:sz w:val="18"/>
                          <w:szCs w:val="21"/>
                        </w:rPr>
                        <w:t xml:space="preserve"> including specimen and database are damaged through </w:t>
                      </w:r>
                      <w:r w:rsidRPr="00A92BFA">
                        <w:rPr>
                          <w:rFonts w:ascii="Times New Roman" w:hAnsi="Times New Roman"/>
                          <w:sz w:val="18"/>
                          <w:szCs w:val="21"/>
                        </w:rPr>
                        <w:t xml:space="preserve">negligence of the user, the users </w:t>
                      </w:r>
                      <w:r>
                        <w:rPr>
                          <w:rFonts w:ascii="Times New Roman" w:hAnsi="Times New Roman"/>
                          <w:sz w:val="18"/>
                          <w:szCs w:val="21"/>
                        </w:rPr>
                        <w:t xml:space="preserve">will </w:t>
                      </w:r>
                      <w:r w:rsidRPr="00A92BFA">
                        <w:rPr>
                          <w:rFonts w:ascii="Times New Roman" w:hAnsi="Times New Roman"/>
                          <w:sz w:val="18"/>
                          <w:szCs w:val="21"/>
                        </w:rPr>
                        <w:t xml:space="preserve">be asked to restore the damaged facilities to their original state. </w:t>
                      </w:r>
                    </w:p>
                    <w:p w14:paraId="2B38D800" w14:textId="77777777" w:rsidR="004B53D9" w:rsidRPr="00A92BFA" w:rsidRDefault="004B53D9" w:rsidP="00384965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ind w:left="540" w:hangingChars="300" w:hanging="540"/>
                        <w:jc w:val="left"/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</w:pPr>
                      <w:r w:rsidRPr="00A92BFA"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  <w:t xml:space="preserve">3. When the user is not covered by workers' compensation insurance for job-related accidents, she/he must have </w:t>
                      </w:r>
                      <w:r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  <w:t xml:space="preserve">either </w:t>
                      </w:r>
                      <w:r w:rsidRPr="00A92BFA"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  <w:t xml:space="preserve">Personal </w:t>
                      </w:r>
                    </w:p>
                    <w:p w14:paraId="3EC3525D" w14:textId="77777777" w:rsidR="004B53D9" w:rsidRPr="00A92BFA" w:rsidRDefault="004B53D9" w:rsidP="00046946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ind w:leftChars="100" w:left="570" w:hangingChars="200" w:hanging="360"/>
                        <w:jc w:val="left"/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</w:pPr>
                      <w:r w:rsidRPr="00A92BFA"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  <w:t xml:space="preserve">Accident Insurance for Students Pursuing Education and Research or adequate insurance that can cover the activity </w:t>
                      </w:r>
                    </w:p>
                    <w:p w14:paraId="663B95DF" w14:textId="77777777" w:rsidR="004B53D9" w:rsidRPr="00A92BFA" w:rsidRDefault="004B53D9" w:rsidP="00046946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ind w:leftChars="100" w:left="570" w:hangingChars="200" w:hanging="360"/>
                        <w:jc w:val="left"/>
                        <w:rPr>
                          <w:rFonts w:ascii="Times New Roman" w:hAnsi="Times New Roman"/>
                          <w:b/>
                          <w:bCs/>
                          <w:sz w:val="20"/>
                        </w:rPr>
                      </w:pPr>
                      <w:r w:rsidRPr="00A92BFA"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  <w:t>fully in the Joint Usage/Research Center program</w:t>
                      </w:r>
                      <w:r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  <w:t xml:space="preserve"> before the cooperative research project can begin</w:t>
                      </w:r>
                      <w:r w:rsidRPr="00A92BFA"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  <w:t xml:space="preserve">. </w:t>
                      </w:r>
                    </w:p>
                    <w:p w14:paraId="16F16EEB" w14:textId="77777777" w:rsidR="004B53D9" w:rsidRPr="00A92BFA" w:rsidRDefault="004B53D9">
                      <w:pPr>
                        <w:rPr>
                          <w:rFonts w:ascii="Times New Roman" w:hAnsi="Times New Roman"/>
                          <w:kern w:val="0"/>
                        </w:rPr>
                      </w:pPr>
                    </w:p>
                    <w:p w14:paraId="4738FE38" w14:textId="77777777" w:rsidR="004B53D9" w:rsidRPr="00A92BFA" w:rsidRDefault="004B53D9">
                      <w:pPr>
                        <w:rPr>
                          <w:rFonts w:ascii="Times New Roman" w:hAnsi="Times New Roman"/>
                          <w:kern w:val="0"/>
                        </w:rPr>
                      </w:pP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 xml:space="preserve">We accept the activities of the applicant </w:t>
                      </w:r>
                      <w:r>
                        <w:rPr>
                          <w:rFonts w:ascii="Times New Roman" w:hAnsi="Times New Roman"/>
                          <w:kern w:val="0"/>
                        </w:rPr>
                        <w:t>at</w:t>
                      </w: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 xml:space="preserve"> CER in the </w:t>
                      </w:r>
                      <w:r>
                        <w:rPr>
                          <w:rFonts w:ascii="Times New Roman" w:hAnsi="Times New Roman"/>
                          <w:kern w:val="0"/>
                        </w:rPr>
                        <w:t>c</w:t>
                      </w: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>ooperative research project.</w:t>
                      </w:r>
                    </w:p>
                    <w:p w14:paraId="707D83CE" w14:textId="77777777" w:rsidR="004B53D9" w:rsidRPr="00A92BFA" w:rsidRDefault="004B53D9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1A367165" w14:textId="77777777" w:rsidR="004B53D9" w:rsidRPr="00A92BFA" w:rsidRDefault="004B53D9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35A8F766" w14:textId="77777777" w:rsidR="004B53D9" w:rsidRPr="00A92BFA" w:rsidRDefault="004B53D9">
                      <w:pPr>
                        <w:ind w:firstLineChars="200" w:firstLine="420"/>
                        <w:rPr>
                          <w:rFonts w:ascii="Times New Roman" w:hAnsi="Times New Roman"/>
                          <w:kern w:val="0"/>
                        </w:rPr>
                      </w:pP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 xml:space="preserve">Department head of the </w:t>
                      </w:r>
                      <w:r>
                        <w:rPr>
                          <w:rFonts w:ascii="Times New Roman" w:hAnsi="Times New Roman"/>
                          <w:kern w:val="0"/>
                        </w:rPr>
                        <w:t xml:space="preserve">principal </w:t>
                      </w: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>applicant</w:t>
                      </w:r>
                    </w:p>
                    <w:p w14:paraId="2E27D760" w14:textId="77777777" w:rsidR="004B53D9" w:rsidRPr="00A92BFA" w:rsidRDefault="004B53D9" w:rsidP="009A1FCE">
                      <w:pPr>
                        <w:ind w:firstLineChars="200" w:firstLine="400"/>
                        <w:rPr>
                          <w:rFonts w:ascii="Times New Roman" w:hAnsi="Times New Roman"/>
                          <w:sz w:val="20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sz w:val="20"/>
                          <w:u w:val="single"/>
                        </w:rPr>
                        <w:t>Date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 :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　　　</w:t>
                      </w:r>
                      <w:r w:rsidRPr="00A92BFA">
                        <w:rPr>
                          <w:rFonts w:ascii="Times New Roman" w:hAnsi="Times New Roman"/>
                          <w:szCs w:val="18"/>
                          <w:u w:val="single"/>
                        </w:rPr>
                        <w:t xml:space="preserve">                                 </w:t>
                      </w:r>
                      <w:r>
                        <w:rPr>
                          <w:rFonts w:ascii="Times New Roman" w:hAnsi="Times New Roman"/>
                          <w:szCs w:val="18"/>
                          <w:u w:val="single"/>
                        </w:rPr>
                        <w:t xml:space="preserve">      </w:t>
                      </w:r>
                      <w:r w:rsidRPr="00A92BFA">
                        <w:rPr>
                          <w:rFonts w:ascii="Times New Roman" w:hAnsi="Times New Roman"/>
                          <w:szCs w:val="18"/>
                          <w:u w:val="single"/>
                        </w:rPr>
                        <w:t xml:space="preserve">     </w:t>
                      </w:r>
                    </w:p>
                    <w:p w14:paraId="497E571D" w14:textId="77777777" w:rsidR="004B53D9" w:rsidRPr="00A92BFA" w:rsidRDefault="004B53D9" w:rsidP="00121D50">
                      <w:pPr>
                        <w:ind w:firstLineChars="200" w:firstLine="400"/>
                        <w:rPr>
                          <w:rFonts w:ascii="Times New Roman" w:hAnsi="Times New Roman"/>
                          <w:sz w:val="20"/>
                          <w:u w:val="single"/>
                        </w:rPr>
                      </w:pP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>Job Title: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　　　　　　　　　　　　　　　　　　　　　　　　</w:t>
                      </w:r>
                      <w:r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  </w:t>
                      </w:r>
                    </w:p>
                    <w:p w14:paraId="0EE0DA31" w14:textId="77777777" w:rsidR="004B53D9" w:rsidRPr="00A92BFA" w:rsidRDefault="004B53D9" w:rsidP="00C4105D">
                      <w:pPr>
                        <w:ind w:firstLineChars="200" w:firstLine="400"/>
                        <w:rPr>
                          <w:rFonts w:ascii="Times New Roman" w:hAnsi="Times New Roman"/>
                          <w:sz w:val="20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sz w:val="20"/>
                          <w:u w:val="single"/>
                        </w:rPr>
                        <w:t>Name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 (Print) :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　　　</w:t>
                      </w:r>
                      <w:r w:rsidRPr="00A92BFA">
                        <w:rPr>
                          <w:rFonts w:ascii="Times New Roman" w:hAnsi="Times New Roman"/>
                          <w:szCs w:val="18"/>
                          <w:u w:val="single"/>
                        </w:rPr>
                        <w:t xml:space="preserve">                                      </w:t>
                      </w:r>
                    </w:p>
                    <w:p w14:paraId="631F376E" w14:textId="77777777" w:rsidR="004B53D9" w:rsidRPr="00A92BFA" w:rsidRDefault="004B53D9" w:rsidP="00C4105D">
                      <w:pPr>
                        <w:ind w:firstLineChars="200" w:firstLine="400"/>
                        <w:rPr>
                          <w:rFonts w:ascii="Times New Roman" w:hAnsi="Times New Roman"/>
                          <w:sz w:val="20"/>
                          <w:u w:val="single"/>
                        </w:rPr>
                      </w:pP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>Signature: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　　　　　　　　　　　　　　　　　　　　　　　　</w:t>
                      </w:r>
                      <w:r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 </w:t>
                      </w:r>
                    </w:p>
                    <w:p w14:paraId="3F9E688D" w14:textId="77777777" w:rsidR="004B53D9" w:rsidRPr="00A92BFA" w:rsidRDefault="004B53D9">
                      <w:pPr>
                        <w:ind w:firstLineChars="200" w:firstLine="420"/>
                        <w:rPr>
                          <w:rFonts w:ascii="Times New Roman" w:hAnsi="Times New Roman"/>
                          <w:kern w:val="0"/>
                        </w:rPr>
                      </w:pPr>
                    </w:p>
                    <w:p w14:paraId="3B1DD126" w14:textId="77777777" w:rsidR="004B53D9" w:rsidRDefault="004B53D9">
                      <w:pPr>
                        <w:ind w:firstLineChars="200" w:firstLine="420"/>
                        <w:rPr>
                          <w:rFonts w:ascii="Times New Roman" w:hAnsi="Times New Roman"/>
                        </w:rPr>
                      </w:pPr>
                    </w:p>
                    <w:p w14:paraId="01ED762D" w14:textId="77777777" w:rsidR="004B53D9" w:rsidRDefault="004B53D9">
                      <w:pPr>
                        <w:ind w:firstLineChars="200" w:firstLine="420"/>
                        <w:rPr>
                          <w:rFonts w:ascii="Times New Roman" w:hAnsi="Times New Roman"/>
                        </w:rPr>
                      </w:pPr>
                    </w:p>
                    <w:p w14:paraId="0DDB47E2" w14:textId="77777777" w:rsidR="004B53D9" w:rsidRPr="00A92BFA" w:rsidRDefault="004B53D9">
                      <w:pPr>
                        <w:ind w:firstLineChars="200" w:firstLine="420"/>
                        <w:rPr>
                          <w:rFonts w:ascii="Times New Roman" w:hAnsi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386F9E4" wp14:editId="38F61401">
                <wp:simplePos x="0" y="0"/>
                <wp:positionH relativeFrom="column">
                  <wp:posOffset>-612775</wp:posOffset>
                </wp:positionH>
                <wp:positionV relativeFrom="paragraph">
                  <wp:posOffset>-757555</wp:posOffset>
                </wp:positionV>
                <wp:extent cx="1494790" cy="342900"/>
                <wp:effectExtent l="635" t="0" r="0" b="0"/>
                <wp:wrapNone/>
                <wp:docPr id="4" name="Rectangl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9479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3A3F23" w14:textId="77777777" w:rsidR="004B53D9" w:rsidRPr="000928A5" w:rsidRDefault="004B53D9">
                            <w:pPr>
                              <w:rPr>
                                <w:rFonts w:ascii="ＭＳ ゴシック" w:eastAsia="ＭＳ ゴシック" w:hAnsi="ＭＳ ゴシック"/>
                              </w:rPr>
                            </w:pPr>
                            <w:r>
                              <w:rPr>
                                <w:rFonts w:ascii="ＭＳ ゴシック" w:eastAsia="ＭＳ ゴシック" w:hAnsi="ＭＳ ゴシック" w:hint="eastAsia"/>
                              </w:rPr>
                              <w:t>Form</w:t>
                            </w:r>
                            <w:r w:rsidRPr="000928A5">
                              <w:rPr>
                                <w:rFonts w:ascii="ＭＳ ゴシック" w:eastAsia="ＭＳ ゴシック" w:hAnsi="ＭＳ ゴシック" w:hint="eastAsia"/>
                              </w:rPr>
                              <w:t xml:space="preserve">　</w:t>
                            </w:r>
                            <w:r>
                              <w:rPr>
                                <w:rFonts w:ascii="ＭＳ ゴシック" w:eastAsia="ＭＳ ゴシック" w:hAnsi="ＭＳ ゴシック" w:hint="eastAsia"/>
                              </w:rPr>
                              <w:t>Eng</w:t>
                            </w:r>
                            <w:r w:rsidRPr="000928A5">
                              <w:rPr>
                                <w:rFonts w:ascii="ＭＳ ゴシック" w:eastAsia="ＭＳ ゴシック" w:hAnsi="ＭＳ ゴシック" w:hint="eastAsia"/>
                              </w:rPr>
                              <w:t>CR-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86F9E4" id="Rectangle 59" o:spid="_x0000_s1027" style="position:absolute;left:0;text-align:left;margin-left:-48.25pt;margin-top:-59.65pt;width:117.7pt;height:27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" stroked="f">
                <v:textbox>
                  <w:txbxContent>
                    <w:p w14:paraId="253A3F23" w14:textId="77777777" w:rsidR="004B53D9" w:rsidRPr="000928A5" w:rsidRDefault="004B53D9">
                      <w:pPr>
                        <w:rPr>
                          <w:rFonts w:ascii="ＭＳ ゴシック" w:eastAsia="ＭＳ ゴシック" w:hAnsi="ＭＳ ゴシック"/>
                        </w:rPr>
                      </w:pPr>
                      <w:r>
                        <w:rPr>
                          <w:rFonts w:ascii="ＭＳ ゴシック" w:eastAsia="ＭＳ ゴシック" w:hAnsi="ＭＳ ゴシック" w:hint="eastAsia"/>
                        </w:rPr>
                        <w:t>Form</w:t>
                      </w:r>
                      <w:r w:rsidRPr="000928A5">
                        <w:rPr>
                          <w:rFonts w:ascii="ＭＳ ゴシック" w:eastAsia="ＭＳ ゴシック" w:hAnsi="ＭＳ ゴシック" w:hint="eastAsia"/>
                        </w:rPr>
                        <w:t xml:space="preserve">　</w:t>
                      </w:r>
                      <w:r>
                        <w:rPr>
                          <w:rFonts w:ascii="ＭＳ ゴシック" w:eastAsia="ＭＳ ゴシック" w:hAnsi="ＭＳ ゴシック" w:hint="eastAsia"/>
                        </w:rPr>
                        <w:t>Eng</w:t>
                      </w:r>
                      <w:r w:rsidRPr="000928A5">
                        <w:rPr>
                          <w:rFonts w:ascii="ＭＳ ゴシック" w:eastAsia="ＭＳ ゴシック" w:hAnsi="ＭＳ ゴシック" w:hint="eastAsia"/>
                        </w:rPr>
                        <w:t>CR-3</w:t>
                      </w:r>
                    </w:p>
                  </w:txbxContent>
                </v:textbox>
              </v:rect>
            </w:pict>
          </mc:Fallback>
        </mc:AlternateContent>
      </w:r>
    </w:p>
    <w:p w14:paraId="1CC5C198" w14:textId="77777777" w:rsidR="005846B9" w:rsidRPr="00A51250" w:rsidRDefault="005846B9">
      <w:pPr>
        <w:rPr>
          <w:rFonts w:ascii="Times New Roman" w:hAnsi="Times New Roman"/>
        </w:rPr>
      </w:pPr>
    </w:p>
    <w:p w14:paraId="69A0AA6D" w14:textId="77777777" w:rsidR="005846B9" w:rsidRPr="00A51250" w:rsidRDefault="005846B9">
      <w:pPr>
        <w:rPr>
          <w:rFonts w:ascii="Times New Roman" w:hAnsi="Times New Roman"/>
        </w:rPr>
      </w:pPr>
    </w:p>
    <w:p w14:paraId="53B6F901" w14:textId="77777777" w:rsidR="005846B9" w:rsidRPr="00A51250" w:rsidRDefault="005846B9">
      <w:pPr>
        <w:rPr>
          <w:rFonts w:ascii="Times New Roman" w:hAnsi="Times New Roman"/>
        </w:rPr>
      </w:pPr>
    </w:p>
    <w:p w14:paraId="2D7B7A4D" w14:textId="77777777" w:rsidR="005846B9" w:rsidRPr="00A51250" w:rsidRDefault="005846B9">
      <w:pPr>
        <w:rPr>
          <w:rFonts w:ascii="Times New Roman" w:hAnsi="Times New Roman"/>
          <w:sz w:val="18"/>
        </w:rPr>
      </w:pPr>
    </w:p>
    <w:p w14:paraId="750F94C4" w14:textId="77777777" w:rsidR="005846B9" w:rsidRPr="00A51250" w:rsidRDefault="005846B9">
      <w:pPr>
        <w:rPr>
          <w:rFonts w:ascii="Times New Roman" w:hAnsi="Times New Roman"/>
          <w:sz w:val="18"/>
        </w:rPr>
      </w:pPr>
    </w:p>
    <w:p w14:paraId="71CB1744" w14:textId="77777777" w:rsidR="005846B9" w:rsidRPr="00A51250" w:rsidRDefault="005846B9">
      <w:pPr>
        <w:rPr>
          <w:rFonts w:ascii="Times New Roman" w:hAnsi="Times New Roman"/>
        </w:rPr>
      </w:pPr>
    </w:p>
    <w:p w14:paraId="1748737B" w14:textId="77777777" w:rsidR="005846B9" w:rsidRPr="00A51250" w:rsidRDefault="005846B9">
      <w:pPr>
        <w:rPr>
          <w:rFonts w:ascii="Times New Roman" w:hAnsi="Times New Roman"/>
        </w:rPr>
      </w:pPr>
    </w:p>
    <w:p w14:paraId="5182FF30" w14:textId="77777777" w:rsidR="005846B9" w:rsidRPr="00A51250" w:rsidRDefault="005846B9">
      <w:pPr>
        <w:rPr>
          <w:rFonts w:ascii="Times New Roman" w:hAnsi="Times New Roman"/>
        </w:rPr>
      </w:pPr>
    </w:p>
    <w:p w14:paraId="2984B58C" w14:textId="77777777" w:rsidR="005846B9" w:rsidRPr="00A51250" w:rsidRDefault="005846B9">
      <w:pPr>
        <w:rPr>
          <w:rFonts w:ascii="Times New Roman" w:hAnsi="Times New Roman"/>
          <w:sz w:val="20"/>
        </w:rPr>
      </w:pPr>
      <w:r w:rsidRPr="00A51250">
        <w:rPr>
          <w:rFonts w:ascii="Times New Roman" w:hAnsi="Times New Roman"/>
          <w:sz w:val="20"/>
        </w:rPr>
        <w:t>注）</w:t>
      </w:r>
      <w:r w:rsidRPr="00A51250">
        <w:rPr>
          <w:rFonts w:ascii="Times New Roman" w:hAnsi="Times New Roman"/>
          <w:spacing w:val="2"/>
          <w:w w:val="94"/>
          <w:kern w:val="0"/>
          <w:sz w:val="20"/>
          <w:fitText w:val="5684" w:id="-1537985280"/>
        </w:rPr>
        <w:t>所属・氏名・研究題目の英文については，必ず記入してください</w:t>
      </w:r>
      <w:r w:rsidRPr="00A51250">
        <w:rPr>
          <w:rFonts w:ascii="Times New Roman" w:hAnsi="Times New Roman"/>
          <w:spacing w:val="-28"/>
          <w:w w:val="94"/>
          <w:kern w:val="0"/>
          <w:sz w:val="20"/>
          <w:fitText w:val="5684" w:id="-1537985280"/>
        </w:rPr>
        <w:t>。</w:t>
      </w:r>
    </w:p>
    <w:p w14:paraId="63357EEB" w14:textId="77777777" w:rsidR="005846B9" w:rsidRPr="00A51250" w:rsidRDefault="005846B9">
      <w:pPr>
        <w:rPr>
          <w:rFonts w:ascii="Times New Roman" w:hAnsi="Times New Roman"/>
        </w:rPr>
      </w:pPr>
    </w:p>
    <w:p w14:paraId="1652ED04" w14:textId="77AC3D7E" w:rsidR="00FA12EB" w:rsidRPr="00A51250" w:rsidRDefault="004D188F" w:rsidP="00D94AC1">
      <w:pPr>
        <w:spacing w:line="0" w:lineRule="atLeast"/>
        <w:rPr>
          <w:rFonts w:ascii="Times New Roman" w:eastAsia="ＭＳ ゴシック" w:hAnsi="Times New Roman"/>
          <w:noProof/>
          <w:color w:val="000000"/>
          <w:szCs w:val="21"/>
        </w:rPr>
      </w:pPr>
      <w:r>
        <w:rPr>
          <w:rFonts w:ascii="Times New Roman" w:eastAsia="ＭＳ ゴシック" w:hAnsi="Times New Roman"/>
          <w:noProof/>
          <w:color w:val="000000"/>
          <w:szCs w:val="21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C2D51A8" wp14:editId="158A5A05">
                <wp:simplePos x="0" y="0"/>
                <wp:positionH relativeFrom="column">
                  <wp:posOffset>4017645</wp:posOffset>
                </wp:positionH>
                <wp:positionV relativeFrom="paragraph">
                  <wp:posOffset>4433570</wp:posOffset>
                </wp:positionV>
                <wp:extent cx="2004060" cy="1356360"/>
                <wp:effectExtent l="11430" t="9525" r="13335" b="15240"/>
                <wp:wrapNone/>
                <wp:docPr id="3" name="Rectangle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4060" cy="1356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AEAAAA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362E47" w14:textId="77777777" w:rsidR="004B53D9" w:rsidRDefault="004B53D9" w:rsidP="0019583E">
                            <w:pPr>
                              <w:jc w:val="center"/>
                            </w:pPr>
                          </w:p>
                          <w:p w14:paraId="0E9A4984" w14:textId="77777777" w:rsidR="004B53D9" w:rsidRPr="0019583E" w:rsidRDefault="004B53D9" w:rsidP="0019583E">
                            <w:pPr>
                              <w:jc w:val="center"/>
                              <w:rPr>
                                <w:color w:val="767171"/>
                              </w:rPr>
                            </w:pPr>
                            <w:r w:rsidRPr="0019583E">
                              <w:rPr>
                                <w:rFonts w:hint="eastAsia"/>
                                <w:color w:val="767171"/>
                              </w:rPr>
                              <w:t xml:space="preserve">Official stamp of </w:t>
                            </w:r>
                            <w:r w:rsidRPr="0019583E">
                              <w:rPr>
                                <w:color w:val="767171"/>
                              </w:rPr>
                              <w:br/>
                            </w:r>
                            <w:r>
                              <w:rPr>
                                <w:rFonts w:hint="eastAsia"/>
                                <w:color w:val="767171"/>
                              </w:rPr>
                              <w:t>the department/institute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2D51A8" id="Rectangle 62" o:spid="_x0000_s1028" style="position:absolute;left:0;text-align:left;margin-left:316.35pt;margin-top:349.1pt;width:157.8pt;height:106.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" strokecolor="#aeaaaa" strokeweight="1.5pt">
                <v:stroke dashstyle="1 1"/>
                <v:textbox inset="5.85pt,.7pt,5.85pt,.7pt">
                  <w:txbxContent>
                    <w:p w14:paraId="59362E47" w14:textId="77777777" w:rsidR="004B53D9" w:rsidRDefault="004B53D9" w:rsidP="0019583E">
                      <w:pPr>
                        <w:jc w:val="center"/>
                      </w:pPr>
                    </w:p>
                    <w:p w14:paraId="0E9A4984" w14:textId="77777777" w:rsidR="004B53D9" w:rsidRPr="0019583E" w:rsidRDefault="004B53D9" w:rsidP="0019583E">
                      <w:pPr>
                        <w:jc w:val="center"/>
                        <w:rPr>
                          <w:color w:val="767171"/>
                        </w:rPr>
                      </w:pPr>
                      <w:r w:rsidRPr="0019583E">
                        <w:rPr>
                          <w:rFonts w:hint="eastAsia"/>
                          <w:color w:val="767171"/>
                        </w:rPr>
                        <w:t xml:space="preserve">Official stamp of </w:t>
                      </w:r>
                      <w:r w:rsidRPr="0019583E">
                        <w:rPr>
                          <w:color w:val="767171"/>
                        </w:rPr>
                        <w:br/>
                      </w:r>
                      <w:r>
                        <w:rPr>
                          <w:rFonts w:hint="eastAsia"/>
                          <w:color w:val="767171"/>
                        </w:rPr>
                        <w:t>the department/institute</w:t>
                      </w:r>
                    </w:p>
                  </w:txbxContent>
                </v:textbox>
              </v:rect>
            </w:pict>
          </mc:Fallback>
        </mc:AlternateContent>
      </w:r>
      <w:r w:rsidR="00FA12EB" w:rsidRPr="00A51250">
        <w:rPr>
          <w:rFonts w:ascii="Times New Roman" w:eastAsia="ＭＳ ゴシック" w:hAnsi="Times New Roman"/>
          <w:color w:val="000000"/>
          <w:szCs w:val="21"/>
        </w:rPr>
        <w:br w:type="page"/>
      </w:r>
      <w:r w:rsidR="00FA12EB" w:rsidRPr="00A51250">
        <w:rPr>
          <w:rFonts w:ascii="Times New Roman" w:eastAsia="ＭＳ ゴシック" w:hAnsi="Times New Roman"/>
          <w:color w:val="000000"/>
          <w:szCs w:val="21"/>
        </w:rPr>
        <w:lastRenderedPageBreak/>
        <w:t xml:space="preserve">Research group </w:t>
      </w:r>
    </w:p>
    <w:tbl>
      <w:tblPr>
        <w:tblW w:w="903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1134"/>
        <w:gridCol w:w="708"/>
        <w:gridCol w:w="709"/>
        <w:gridCol w:w="851"/>
        <w:gridCol w:w="1842"/>
        <w:gridCol w:w="993"/>
        <w:gridCol w:w="850"/>
        <w:gridCol w:w="851"/>
      </w:tblGrid>
      <w:tr w:rsidR="00A95DFD" w:rsidRPr="00A51250" w14:paraId="7F16C274" w14:textId="77777777" w:rsidTr="008810E4">
        <w:trPr>
          <w:trHeight w:val="465"/>
        </w:trPr>
        <w:tc>
          <w:tcPr>
            <w:tcW w:w="9039" w:type="dxa"/>
            <w:gridSpan w:val="9"/>
          </w:tcPr>
          <w:p w14:paraId="065B7EA9" w14:textId="2E8C44B5" w:rsidR="00A95DFD" w:rsidRPr="00A51250" w:rsidRDefault="00A95DFD" w:rsidP="00667E9E">
            <w:pPr>
              <w:spacing w:line="0" w:lineRule="atLeast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The personal information below will not be used for any purpose other than for the official evaluation of</w:t>
            </w:r>
            <w:r w:rsidRPr="00A51250">
              <w:rPr>
                <w:rFonts w:ascii="Times New Roman" w:hAnsi="Times New Roman"/>
              </w:rPr>
              <w:t xml:space="preserve"> the 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cooperative research project at the Joint Usage/Research Center, Center for Ecological Research.</w:t>
            </w:r>
          </w:p>
        </w:tc>
      </w:tr>
      <w:tr w:rsidR="008F340A" w:rsidRPr="00A51250" w14:paraId="256A57E0" w14:textId="77777777" w:rsidTr="008810E4">
        <w:trPr>
          <w:trHeight w:val="2687"/>
        </w:trPr>
        <w:tc>
          <w:tcPr>
            <w:tcW w:w="1101" w:type="dxa"/>
            <w:vAlign w:val="center"/>
          </w:tcPr>
          <w:p w14:paraId="272ECAA9" w14:textId="77777777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Name</w:t>
            </w:r>
          </w:p>
        </w:tc>
        <w:tc>
          <w:tcPr>
            <w:tcW w:w="1134" w:type="dxa"/>
            <w:vAlign w:val="center"/>
          </w:tcPr>
          <w:p w14:paraId="49218C3C" w14:textId="77777777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Affiliation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br/>
              <w:t>Department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br/>
              <w:t>Position</w:t>
            </w:r>
          </w:p>
        </w:tc>
        <w:tc>
          <w:tcPr>
            <w:tcW w:w="708" w:type="dxa"/>
            <w:vAlign w:val="center"/>
          </w:tcPr>
          <w:p w14:paraId="270DC7A5" w14:textId="77777777" w:rsidR="00A95DFD" w:rsidRPr="00A51250" w:rsidRDefault="00A95DFD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Sex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br/>
            </w:r>
          </w:p>
          <w:p w14:paraId="56B0C35B" w14:textId="77777777" w:rsidR="00A95DFD" w:rsidRPr="00A51250" w:rsidRDefault="00A95DFD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1.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br/>
              <w:t>male</w:t>
            </w:r>
          </w:p>
          <w:p w14:paraId="56435FA9" w14:textId="77777777" w:rsidR="00A95DFD" w:rsidRPr="00A51250" w:rsidRDefault="00A95DFD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2.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br/>
              <w:t>female</w:t>
            </w:r>
          </w:p>
          <w:p w14:paraId="71B9BBEB" w14:textId="77777777" w:rsidR="00A95DFD" w:rsidRPr="00A51250" w:rsidRDefault="00A95DFD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14:paraId="7D6B2B4A" w14:textId="77777777" w:rsidR="00A95DFD" w:rsidRPr="00A51250" w:rsidRDefault="00A95DFD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1368BF14" w14:textId="77777777" w:rsidR="00A95DFD" w:rsidRPr="00A51250" w:rsidRDefault="00A95DFD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Age</w:t>
            </w:r>
          </w:p>
          <w:p w14:paraId="34772C39" w14:textId="77777777" w:rsidR="00A95DFD" w:rsidRPr="00A51250" w:rsidRDefault="00A95DFD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14:paraId="5AE844E5" w14:textId="77777777" w:rsidR="00A95DFD" w:rsidRPr="00A51250" w:rsidRDefault="00A95DFD" w:rsidP="00667E9E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 xml:space="preserve">1. 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br/>
              <w:t>35 or junior</w:t>
            </w:r>
          </w:p>
          <w:p w14:paraId="1BA7FC41" w14:textId="77777777" w:rsidR="00A95DFD" w:rsidRPr="00A51250" w:rsidRDefault="00A95DFD" w:rsidP="005D6568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14:paraId="673B88FB" w14:textId="67136DFB" w:rsidR="00A95DFD" w:rsidRDefault="00A95DFD" w:rsidP="004B53D9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 xml:space="preserve">2. 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br/>
              <w:t>36</w:t>
            </w:r>
            <w:r>
              <w:rPr>
                <w:rFonts w:ascii="Times New Roman" w:eastAsia="ＭＳ ゴシック" w:hAnsi="Times New Roman" w:hint="eastAsia"/>
                <w:sz w:val="16"/>
                <w:szCs w:val="16"/>
              </w:rPr>
              <w:t>-39</w:t>
            </w:r>
          </w:p>
          <w:p w14:paraId="6F6F2620" w14:textId="25D60F13" w:rsidR="00A95DFD" w:rsidRDefault="00A95DFD" w:rsidP="004B53D9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>
              <w:rPr>
                <w:rFonts w:ascii="Times New Roman" w:eastAsia="ＭＳ ゴシック" w:hAnsi="Times New Roman"/>
                <w:sz w:val="16"/>
                <w:szCs w:val="16"/>
              </w:rPr>
              <w:t>years old</w:t>
            </w:r>
          </w:p>
          <w:p w14:paraId="330C82D7" w14:textId="77777777" w:rsidR="00A95DFD" w:rsidRDefault="00A95DFD" w:rsidP="004B53D9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14:paraId="020437B8" w14:textId="77777777" w:rsidR="00A95DFD" w:rsidRDefault="00A95DFD" w:rsidP="004B53D9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>
              <w:rPr>
                <w:rFonts w:ascii="Times New Roman" w:eastAsia="ＭＳ ゴシック" w:hAnsi="Times New Roman" w:hint="eastAsia"/>
                <w:sz w:val="16"/>
                <w:szCs w:val="16"/>
              </w:rPr>
              <w:t>3.</w:t>
            </w:r>
          </w:p>
          <w:p w14:paraId="4D4E976C" w14:textId="77777777" w:rsidR="00A95DFD" w:rsidRDefault="00A95DFD" w:rsidP="004B53D9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>
              <w:rPr>
                <w:rFonts w:ascii="Times New Roman" w:eastAsia="ＭＳ ゴシック" w:hAnsi="Times New Roman" w:hint="eastAsia"/>
                <w:sz w:val="16"/>
                <w:szCs w:val="16"/>
              </w:rPr>
              <w:t>40</w:t>
            </w:r>
            <w:r>
              <w:rPr>
                <w:rFonts w:ascii="Times New Roman" w:eastAsia="ＭＳ ゴシック" w:hAnsi="Times New Roman" w:hint="eastAsia"/>
                <w:sz w:val="16"/>
                <w:szCs w:val="16"/>
              </w:rPr>
              <w:t xml:space="preserve">　</w:t>
            </w:r>
            <w:r>
              <w:rPr>
                <w:rFonts w:ascii="Times New Roman" w:eastAsia="ＭＳ ゴシック" w:hAnsi="Times New Roman"/>
                <w:sz w:val="16"/>
                <w:szCs w:val="16"/>
              </w:rPr>
              <w:t>or</w:t>
            </w:r>
          </w:p>
          <w:p w14:paraId="16851525" w14:textId="56F9F399" w:rsidR="00A95DFD" w:rsidRPr="00A51250" w:rsidRDefault="00A95DFD" w:rsidP="004B53D9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>
              <w:rPr>
                <w:rFonts w:ascii="Times New Roman" w:eastAsia="ＭＳ ゴシック" w:hAnsi="Times New Roman"/>
                <w:sz w:val="16"/>
                <w:szCs w:val="16"/>
              </w:rPr>
              <w:t>elder</w:t>
            </w:r>
          </w:p>
        </w:tc>
        <w:tc>
          <w:tcPr>
            <w:tcW w:w="851" w:type="dxa"/>
            <w:vAlign w:val="center"/>
          </w:tcPr>
          <w:p w14:paraId="0A88E384" w14:textId="77777777" w:rsidR="00A95DFD" w:rsidRPr="00A51250" w:rsidRDefault="00A95DFD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Nationality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br/>
            </w:r>
          </w:p>
          <w:p w14:paraId="408D05D6" w14:textId="77777777" w:rsidR="00A95DFD" w:rsidRPr="00A51250" w:rsidRDefault="00A95DFD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1.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br/>
              <w:t>Japan</w:t>
            </w:r>
          </w:p>
          <w:p w14:paraId="7D25B622" w14:textId="77777777" w:rsidR="00A95DFD" w:rsidRPr="00A51250" w:rsidRDefault="00A95DFD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2.</w:t>
            </w:r>
          </w:p>
          <w:p w14:paraId="2AC93CED" w14:textId="77777777" w:rsidR="00A95DFD" w:rsidRPr="00A51250" w:rsidRDefault="00A95DFD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Other</w:t>
            </w:r>
          </w:p>
          <w:p w14:paraId="05330C45" w14:textId="77777777" w:rsidR="00A95DFD" w:rsidRPr="00A51250" w:rsidRDefault="00A95DFD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 xml:space="preserve">countries </w:t>
            </w:r>
          </w:p>
          <w:p w14:paraId="126A6113" w14:textId="77777777" w:rsidR="00A95DFD" w:rsidRPr="00A51250" w:rsidRDefault="00A95DFD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14:paraId="161ADD9D" w14:textId="77777777" w:rsidR="00A95DFD" w:rsidRPr="00A51250" w:rsidRDefault="00A95DFD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</w:tc>
        <w:tc>
          <w:tcPr>
            <w:tcW w:w="1842" w:type="dxa"/>
          </w:tcPr>
          <w:p w14:paraId="1FB47CFF" w14:textId="77777777" w:rsidR="00A95DFD" w:rsidRPr="00A51250" w:rsidRDefault="00A95DFD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affiliation</w:t>
            </w:r>
          </w:p>
          <w:p w14:paraId="6A2BF583" w14:textId="77777777" w:rsidR="00A95DFD" w:rsidRPr="00A51250" w:rsidRDefault="00A95DFD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1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．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CER</w:t>
            </w:r>
          </w:p>
          <w:p w14:paraId="3376893E" w14:textId="77777777" w:rsidR="00A95DFD" w:rsidRPr="00A51250" w:rsidRDefault="00A95DFD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2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．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Kyoto U</w:t>
            </w:r>
          </w:p>
          <w:p w14:paraId="657BE384" w14:textId="77777777" w:rsidR="00A95DFD" w:rsidRPr="00A51250" w:rsidRDefault="00A95DFD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3. National U in Japan</w:t>
            </w:r>
          </w:p>
          <w:p w14:paraId="5CD4308B" w14:textId="77777777" w:rsidR="00A95DFD" w:rsidRPr="00A51250" w:rsidRDefault="00A95DFD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4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．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Public U in Japan</w:t>
            </w:r>
          </w:p>
          <w:p w14:paraId="53572C6C" w14:textId="77777777" w:rsidR="00A95DFD" w:rsidRPr="00A51250" w:rsidRDefault="00A95DFD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5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．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Private U in Japan</w:t>
            </w:r>
          </w:p>
          <w:p w14:paraId="5250029A" w14:textId="77777777" w:rsidR="00A95DFD" w:rsidRPr="00A51250" w:rsidRDefault="00A95DFD" w:rsidP="0019583E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6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．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Inter-University Research Institute Corporation</w:t>
            </w:r>
          </w:p>
          <w:p w14:paraId="62809FD7" w14:textId="77777777" w:rsidR="00A95DFD" w:rsidRPr="00A51250" w:rsidRDefault="00A95DFD" w:rsidP="0089513E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7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．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Public research Institute</w:t>
            </w:r>
          </w:p>
          <w:p w14:paraId="7B80E966" w14:textId="77777777" w:rsidR="00A95DFD" w:rsidRPr="00A51250" w:rsidRDefault="00A95DFD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8. Private company</w:t>
            </w:r>
          </w:p>
          <w:p w14:paraId="1B86D648" w14:textId="77777777" w:rsidR="00A95DFD" w:rsidRPr="00A51250" w:rsidRDefault="00A95DFD" w:rsidP="00184E22">
            <w:pPr>
              <w:spacing w:line="0" w:lineRule="atLeast"/>
              <w:rPr>
                <w:rFonts w:ascii="Times New Roman" w:eastAsia="ＭＳ ゴシック" w:hAnsi="Times New Roman"/>
                <w:b/>
                <w:sz w:val="16"/>
                <w:szCs w:val="16"/>
                <w:u w:val="single"/>
              </w:rPr>
            </w:pPr>
            <w:r w:rsidRPr="00A51250">
              <w:rPr>
                <w:rFonts w:ascii="Times New Roman" w:eastAsia="ＭＳ ゴシック" w:hAnsi="Times New Roman"/>
                <w:b/>
                <w:sz w:val="16"/>
                <w:szCs w:val="16"/>
                <w:u w:val="single"/>
              </w:rPr>
              <w:t>9</w:t>
            </w:r>
            <w:r w:rsidRPr="00A51250">
              <w:rPr>
                <w:rFonts w:ascii="Times New Roman" w:eastAsia="ＭＳ ゴシック" w:hAnsi="Times New Roman"/>
                <w:b/>
                <w:sz w:val="16"/>
                <w:szCs w:val="16"/>
                <w:u w:val="single"/>
              </w:rPr>
              <w:t>．</w:t>
            </w:r>
            <w:r w:rsidRPr="00A51250">
              <w:rPr>
                <w:rFonts w:ascii="Times New Roman" w:eastAsia="ＭＳ ゴシック" w:hAnsi="Times New Roman"/>
                <w:b/>
                <w:sz w:val="16"/>
                <w:szCs w:val="16"/>
                <w:u w:val="single"/>
              </w:rPr>
              <w:t>Research institutes</w:t>
            </w:r>
          </w:p>
          <w:p w14:paraId="1ED7551C" w14:textId="77777777" w:rsidR="00A95DFD" w:rsidRPr="00A51250" w:rsidRDefault="00A95DFD" w:rsidP="00184E22">
            <w:pPr>
              <w:spacing w:line="0" w:lineRule="atLeast"/>
              <w:rPr>
                <w:rFonts w:ascii="Times New Roman" w:eastAsia="ＭＳ ゴシック" w:hAnsi="Times New Roman"/>
                <w:b/>
                <w:sz w:val="16"/>
                <w:szCs w:val="16"/>
                <w:u w:val="single"/>
              </w:rPr>
            </w:pPr>
            <w:r w:rsidRPr="00A51250">
              <w:rPr>
                <w:rFonts w:ascii="Times New Roman" w:eastAsia="ＭＳ ゴシック" w:hAnsi="Times New Roman"/>
                <w:b/>
                <w:sz w:val="16"/>
                <w:szCs w:val="16"/>
                <w:u w:val="single"/>
              </w:rPr>
              <w:t>in other countries</w:t>
            </w:r>
          </w:p>
          <w:p w14:paraId="45E8DB8D" w14:textId="77777777" w:rsidR="00A95DFD" w:rsidRPr="00A51250" w:rsidRDefault="00A95DFD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10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．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others</w:t>
            </w:r>
          </w:p>
        </w:tc>
        <w:tc>
          <w:tcPr>
            <w:tcW w:w="993" w:type="dxa"/>
          </w:tcPr>
          <w:p w14:paraId="4428EF81" w14:textId="77777777" w:rsidR="00A95DFD" w:rsidRDefault="00A95DFD" w:rsidP="00184E22">
            <w:pPr>
              <w:spacing w:line="0" w:lineRule="atLeast"/>
              <w:jc w:val="left"/>
              <w:rPr>
                <w:rFonts w:ascii="Times New Roman" w:eastAsia="ＭＳ ゴシック" w:hAnsi="Times New Roman"/>
                <w:b/>
                <w:bCs/>
                <w:sz w:val="16"/>
                <w:szCs w:val="16"/>
              </w:rPr>
            </w:pPr>
            <w:r w:rsidRPr="00A95DFD">
              <w:rPr>
                <w:rFonts w:ascii="Times New Roman" w:eastAsia="ＭＳ ゴシック" w:hAnsi="Times New Roman"/>
                <w:b/>
                <w:bCs/>
                <w:sz w:val="16"/>
                <w:szCs w:val="16"/>
              </w:rPr>
              <w:t>Main affiliated institution</w:t>
            </w:r>
          </w:p>
          <w:p w14:paraId="60C5ECB4" w14:textId="00BDFC5A" w:rsidR="00A95DFD" w:rsidRPr="00A95DFD" w:rsidRDefault="00A95DFD" w:rsidP="00A95DFD">
            <w:pPr>
              <w:spacing w:line="0" w:lineRule="atLeast"/>
              <w:jc w:val="left"/>
              <w:rPr>
                <w:rFonts w:ascii="Times New Roman" w:eastAsia="ＭＳ ゴシック" w:hAnsi="Times New Roman"/>
                <w:b/>
                <w:bCs/>
                <w:sz w:val="16"/>
                <w:szCs w:val="16"/>
              </w:rPr>
            </w:pPr>
            <w:r w:rsidRPr="00A95DFD">
              <w:rPr>
                <w:rFonts w:ascii="Times New Roman" w:eastAsia="ＭＳ ゴシック" w:hAnsi="Times New Roman"/>
                <w:b/>
                <w:bCs/>
                <w:sz w:val="16"/>
                <w:szCs w:val="16"/>
              </w:rPr>
              <w:t>(</w:t>
            </w:r>
            <w:proofErr w:type="gramStart"/>
            <w:r w:rsidRPr="00A95DFD">
              <w:rPr>
                <w:rFonts w:ascii="Times New Roman" w:eastAsia="ＭＳ ゴシック" w:hAnsi="Times New Roman"/>
                <w:b/>
                <w:bCs/>
                <w:sz w:val="16"/>
                <w:szCs w:val="16"/>
              </w:rPr>
              <w:t>only</w:t>
            </w:r>
            <w:proofErr w:type="gramEnd"/>
            <w:r w:rsidRPr="00A95DFD">
              <w:rPr>
                <w:rFonts w:ascii="Times New Roman" w:eastAsia="ＭＳ ゴシック" w:hAnsi="Times New Roman"/>
                <w:b/>
                <w:bCs/>
                <w:sz w:val="16"/>
                <w:szCs w:val="16"/>
              </w:rPr>
              <w:t xml:space="preserve"> if it is different from the one on the left)</w:t>
            </w:r>
          </w:p>
          <w:p w14:paraId="67E72F7E" w14:textId="2416AB8E" w:rsidR="00A95DFD" w:rsidRPr="00A95DFD" w:rsidRDefault="00A95DFD" w:rsidP="00184E22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</w:tc>
        <w:tc>
          <w:tcPr>
            <w:tcW w:w="850" w:type="dxa"/>
          </w:tcPr>
          <w:p w14:paraId="113B9BE6" w14:textId="3CE63E0C" w:rsidR="00A95DFD" w:rsidRPr="00A51250" w:rsidRDefault="00A95DFD" w:rsidP="00184E22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14:paraId="36D87AB5" w14:textId="77777777" w:rsidR="00A95DFD" w:rsidRPr="00A51250" w:rsidRDefault="00A95DFD" w:rsidP="00184E22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Job status</w:t>
            </w:r>
          </w:p>
          <w:p w14:paraId="29E8356A" w14:textId="77777777" w:rsidR="00A95DFD" w:rsidRPr="00A51250" w:rsidRDefault="00A95DFD" w:rsidP="00184E22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14:paraId="4C55FE2C" w14:textId="77777777" w:rsidR="00A95DFD" w:rsidRPr="00A51250" w:rsidRDefault="00A95DFD" w:rsidP="00184E22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14:paraId="1A04AF95" w14:textId="77777777" w:rsidR="00A95DFD" w:rsidRPr="00A51250" w:rsidRDefault="00A95DFD" w:rsidP="00184E22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1.</w:t>
            </w:r>
          </w:p>
          <w:p w14:paraId="40D0B98D" w14:textId="77777777" w:rsidR="00A95DFD" w:rsidRPr="00A51250" w:rsidRDefault="00A95DFD" w:rsidP="00184E22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Tenured</w:t>
            </w:r>
          </w:p>
          <w:p w14:paraId="226B2892" w14:textId="77777777" w:rsidR="00A95DFD" w:rsidRPr="00A51250" w:rsidRDefault="00A95DFD" w:rsidP="00184E22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14:paraId="0400346C" w14:textId="77777777" w:rsidR="00A95DFD" w:rsidRPr="00A51250" w:rsidRDefault="00A95DFD" w:rsidP="00184E22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2</w:t>
            </w:r>
          </w:p>
          <w:p w14:paraId="69B0982B" w14:textId="77777777" w:rsidR="008F340A" w:rsidRDefault="00A95DFD" w:rsidP="0019583E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Non-</w:t>
            </w:r>
          </w:p>
          <w:p w14:paraId="16E7BC5F" w14:textId="4B6B2D2B" w:rsidR="00A95DFD" w:rsidRPr="00A51250" w:rsidRDefault="00A95DFD" w:rsidP="0019583E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tenured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br/>
              <w:t>(temporal)</w:t>
            </w:r>
          </w:p>
        </w:tc>
        <w:tc>
          <w:tcPr>
            <w:tcW w:w="851" w:type="dxa"/>
          </w:tcPr>
          <w:p w14:paraId="533257A3" w14:textId="77777777" w:rsidR="00A95DFD" w:rsidRPr="00A51250" w:rsidRDefault="00A95DFD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Student status</w:t>
            </w:r>
          </w:p>
          <w:p w14:paraId="4D58DADC" w14:textId="77777777" w:rsidR="00A95DFD" w:rsidRPr="00A51250" w:rsidRDefault="00A95DFD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14:paraId="64D1112C" w14:textId="77777777" w:rsidR="00A95DFD" w:rsidRPr="00A51250" w:rsidRDefault="00A95DFD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1</w:t>
            </w:r>
          </w:p>
          <w:p w14:paraId="438CAA5D" w14:textId="77777777" w:rsidR="00A95DFD" w:rsidRPr="00A51250" w:rsidRDefault="00A95DFD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proofErr w:type="spellStart"/>
            <w:proofErr w:type="gramStart"/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Ph.D</w:t>
            </w:r>
            <w:proofErr w:type="spellEnd"/>
            <w:proofErr w:type="gramEnd"/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 xml:space="preserve"> course</w:t>
            </w:r>
          </w:p>
          <w:p w14:paraId="06708269" w14:textId="77777777" w:rsidR="00A95DFD" w:rsidRPr="00A51250" w:rsidRDefault="00A95DFD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14:paraId="2547BAB5" w14:textId="77777777" w:rsidR="00A95DFD" w:rsidRPr="00A51250" w:rsidRDefault="00A95DFD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2</w:t>
            </w:r>
          </w:p>
          <w:p w14:paraId="4BD26CF2" w14:textId="77777777" w:rsidR="00A95DFD" w:rsidRPr="00A51250" w:rsidRDefault="00A95DFD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Master course</w:t>
            </w:r>
          </w:p>
          <w:p w14:paraId="62AA6CC8" w14:textId="77777777" w:rsidR="00A95DFD" w:rsidRPr="00A51250" w:rsidRDefault="00A95DFD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 xml:space="preserve"> </w:t>
            </w:r>
          </w:p>
          <w:p w14:paraId="3F1C31F0" w14:textId="77777777" w:rsidR="00A95DFD" w:rsidRPr="00A51250" w:rsidRDefault="00A95DFD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3.</w:t>
            </w:r>
          </w:p>
          <w:p w14:paraId="37B492A3" w14:textId="77777777" w:rsidR="00A95DFD" w:rsidRPr="00A51250" w:rsidRDefault="00A95DFD" w:rsidP="0089513E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Undergrad</w:t>
            </w:r>
          </w:p>
        </w:tc>
      </w:tr>
      <w:tr w:rsidR="008F340A" w:rsidRPr="00A51250" w14:paraId="3663E7C6" w14:textId="77777777" w:rsidTr="008810E4">
        <w:trPr>
          <w:trHeight w:val="1134"/>
        </w:trPr>
        <w:tc>
          <w:tcPr>
            <w:tcW w:w="1101" w:type="dxa"/>
            <w:vAlign w:val="center"/>
          </w:tcPr>
          <w:p w14:paraId="7BB9EBFC" w14:textId="77777777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269F2AEB" w14:textId="77777777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708" w:type="dxa"/>
            <w:vAlign w:val="center"/>
          </w:tcPr>
          <w:p w14:paraId="433E4353" w14:textId="77777777" w:rsidR="00A95DFD" w:rsidRPr="00A51250" w:rsidRDefault="00A95DFD" w:rsidP="00184E22">
            <w:pPr>
              <w:spacing w:line="0" w:lineRule="atLeast"/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709" w:type="dxa"/>
            <w:vAlign w:val="center"/>
          </w:tcPr>
          <w:p w14:paraId="46A9ABB5" w14:textId="376CF4E2" w:rsidR="00A95DFD" w:rsidRPr="00A51250" w:rsidRDefault="00A95DFD" w:rsidP="004B53D9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1 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2</w:t>
            </w: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 3</w:t>
            </w:r>
          </w:p>
        </w:tc>
        <w:tc>
          <w:tcPr>
            <w:tcW w:w="851" w:type="dxa"/>
            <w:vAlign w:val="center"/>
          </w:tcPr>
          <w:p w14:paraId="762D0F73" w14:textId="77777777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1842" w:type="dxa"/>
            <w:vAlign w:val="center"/>
          </w:tcPr>
          <w:p w14:paraId="39B6A0AB" w14:textId="77777777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2 3 4 5 6 7 8 9 10</w:t>
            </w:r>
          </w:p>
        </w:tc>
        <w:tc>
          <w:tcPr>
            <w:tcW w:w="993" w:type="dxa"/>
          </w:tcPr>
          <w:p w14:paraId="031F1B1C" w14:textId="77777777" w:rsidR="00A95DFD" w:rsidRPr="00A51250" w:rsidRDefault="00A95DFD" w:rsidP="00184E22">
            <w:pPr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2E3E9D8F" w14:textId="2B15EC83" w:rsidR="00A95DFD" w:rsidRPr="00A51250" w:rsidRDefault="00A95DFD" w:rsidP="00184E22">
            <w:pPr>
              <w:ind w:firstLineChars="50" w:firstLine="90"/>
              <w:jc w:val="center"/>
              <w:rPr>
                <w:rFonts w:ascii="Times New Roman" w:hAnsi="Times New Roman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851" w:type="dxa"/>
            <w:vAlign w:val="center"/>
          </w:tcPr>
          <w:p w14:paraId="332F3DD5" w14:textId="77777777" w:rsidR="00A95DFD" w:rsidRPr="00A51250" w:rsidRDefault="00A95DFD" w:rsidP="00184E22">
            <w:pPr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　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3</w:t>
            </w:r>
          </w:p>
        </w:tc>
      </w:tr>
      <w:tr w:rsidR="008F340A" w:rsidRPr="00A51250" w14:paraId="64EC3522" w14:textId="77777777" w:rsidTr="008810E4">
        <w:trPr>
          <w:trHeight w:val="1134"/>
        </w:trPr>
        <w:tc>
          <w:tcPr>
            <w:tcW w:w="1101" w:type="dxa"/>
            <w:vAlign w:val="center"/>
          </w:tcPr>
          <w:p w14:paraId="31BF7724" w14:textId="77777777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194A5C40" w14:textId="77777777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708" w:type="dxa"/>
            <w:vAlign w:val="center"/>
          </w:tcPr>
          <w:p w14:paraId="54C1B141" w14:textId="77777777" w:rsidR="00A95DFD" w:rsidRPr="00A51250" w:rsidRDefault="00A95DFD" w:rsidP="00184E22">
            <w:pPr>
              <w:spacing w:line="0" w:lineRule="atLeast"/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709" w:type="dxa"/>
            <w:vAlign w:val="center"/>
          </w:tcPr>
          <w:p w14:paraId="25B9F8AF" w14:textId="2044A578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1 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2</w:t>
            </w: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 3</w:t>
            </w:r>
          </w:p>
        </w:tc>
        <w:tc>
          <w:tcPr>
            <w:tcW w:w="851" w:type="dxa"/>
            <w:vAlign w:val="center"/>
          </w:tcPr>
          <w:p w14:paraId="6A8624E4" w14:textId="77777777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1842" w:type="dxa"/>
            <w:vAlign w:val="center"/>
          </w:tcPr>
          <w:p w14:paraId="37423E6F" w14:textId="77777777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2 3 4 5 6 7 8 9 10</w:t>
            </w:r>
          </w:p>
        </w:tc>
        <w:tc>
          <w:tcPr>
            <w:tcW w:w="993" w:type="dxa"/>
          </w:tcPr>
          <w:p w14:paraId="025CED94" w14:textId="77777777" w:rsidR="00A95DFD" w:rsidRPr="00A51250" w:rsidRDefault="00A95DFD" w:rsidP="00184E22">
            <w:pPr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0361E89E" w14:textId="5B5FB984" w:rsidR="00A95DFD" w:rsidRPr="00A51250" w:rsidRDefault="00A95DFD" w:rsidP="00184E22">
            <w:pPr>
              <w:ind w:firstLineChars="50" w:firstLine="90"/>
              <w:jc w:val="center"/>
              <w:rPr>
                <w:rFonts w:ascii="Times New Roman" w:hAnsi="Times New Roman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851" w:type="dxa"/>
            <w:vAlign w:val="center"/>
          </w:tcPr>
          <w:p w14:paraId="5E25A307" w14:textId="77777777" w:rsidR="00A95DFD" w:rsidRPr="00A51250" w:rsidRDefault="00A95DFD" w:rsidP="00184E22">
            <w:pPr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　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3</w:t>
            </w:r>
          </w:p>
        </w:tc>
      </w:tr>
      <w:tr w:rsidR="008F340A" w:rsidRPr="00A51250" w14:paraId="2CBD103C" w14:textId="77777777" w:rsidTr="008810E4">
        <w:trPr>
          <w:trHeight w:val="1134"/>
        </w:trPr>
        <w:tc>
          <w:tcPr>
            <w:tcW w:w="1101" w:type="dxa"/>
            <w:vAlign w:val="center"/>
          </w:tcPr>
          <w:p w14:paraId="54BF4147" w14:textId="77777777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48381829" w14:textId="77777777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708" w:type="dxa"/>
            <w:vAlign w:val="center"/>
          </w:tcPr>
          <w:p w14:paraId="2B03AECB" w14:textId="77777777" w:rsidR="00A95DFD" w:rsidRPr="00A51250" w:rsidRDefault="00A95DFD" w:rsidP="00184E22">
            <w:pPr>
              <w:spacing w:line="0" w:lineRule="atLeast"/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709" w:type="dxa"/>
            <w:vAlign w:val="center"/>
          </w:tcPr>
          <w:p w14:paraId="475569AD" w14:textId="25D0D714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1 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2</w:t>
            </w: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 3</w:t>
            </w:r>
          </w:p>
        </w:tc>
        <w:tc>
          <w:tcPr>
            <w:tcW w:w="851" w:type="dxa"/>
            <w:vAlign w:val="center"/>
          </w:tcPr>
          <w:p w14:paraId="32C3FA13" w14:textId="77777777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1842" w:type="dxa"/>
            <w:vAlign w:val="center"/>
          </w:tcPr>
          <w:p w14:paraId="235D77C8" w14:textId="77777777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2 3 4 5 6 7 8 9 10</w:t>
            </w:r>
          </w:p>
        </w:tc>
        <w:tc>
          <w:tcPr>
            <w:tcW w:w="993" w:type="dxa"/>
          </w:tcPr>
          <w:p w14:paraId="6AD24852" w14:textId="77777777" w:rsidR="00A95DFD" w:rsidRPr="00A51250" w:rsidRDefault="00A95DFD" w:rsidP="00184E22">
            <w:pPr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53C8F511" w14:textId="4212EB1B" w:rsidR="00A95DFD" w:rsidRPr="00A51250" w:rsidRDefault="00A95DFD" w:rsidP="00184E22">
            <w:pPr>
              <w:ind w:firstLineChars="50" w:firstLine="90"/>
              <w:jc w:val="center"/>
              <w:rPr>
                <w:rFonts w:ascii="Times New Roman" w:hAnsi="Times New Roman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851" w:type="dxa"/>
            <w:vAlign w:val="center"/>
          </w:tcPr>
          <w:p w14:paraId="5F6E7CF8" w14:textId="77777777" w:rsidR="00A95DFD" w:rsidRPr="00A51250" w:rsidRDefault="00A95DFD" w:rsidP="00184E22">
            <w:pPr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　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3</w:t>
            </w:r>
          </w:p>
        </w:tc>
      </w:tr>
      <w:tr w:rsidR="008F340A" w:rsidRPr="00A51250" w14:paraId="2BEDF66F" w14:textId="77777777" w:rsidTr="008810E4">
        <w:trPr>
          <w:trHeight w:val="1134"/>
        </w:trPr>
        <w:tc>
          <w:tcPr>
            <w:tcW w:w="1101" w:type="dxa"/>
            <w:vAlign w:val="center"/>
          </w:tcPr>
          <w:p w14:paraId="6C2494FA" w14:textId="77777777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52742A17" w14:textId="77777777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708" w:type="dxa"/>
            <w:vAlign w:val="center"/>
          </w:tcPr>
          <w:p w14:paraId="4D7F8427" w14:textId="77777777" w:rsidR="00A95DFD" w:rsidRPr="00A51250" w:rsidRDefault="00A95DFD" w:rsidP="00184E22">
            <w:pPr>
              <w:spacing w:line="0" w:lineRule="atLeast"/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709" w:type="dxa"/>
            <w:vAlign w:val="center"/>
          </w:tcPr>
          <w:p w14:paraId="2FFDB72B" w14:textId="0FD9C2B8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1 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2</w:t>
            </w: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 3</w:t>
            </w:r>
          </w:p>
        </w:tc>
        <w:tc>
          <w:tcPr>
            <w:tcW w:w="851" w:type="dxa"/>
            <w:vAlign w:val="center"/>
          </w:tcPr>
          <w:p w14:paraId="3368AEC9" w14:textId="77777777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1842" w:type="dxa"/>
            <w:vAlign w:val="center"/>
          </w:tcPr>
          <w:p w14:paraId="52061768" w14:textId="77777777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2 3 4 5 6 7 8 9 10</w:t>
            </w:r>
          </w:p>
        </w:tc>
        <w:tc>
          <w:tcPr>
            <w:tcW w:w="993" w:type="dxa"/>
          </w:tcPr>
          <w:p w14:paraId="0661BE4E" w14:textId="77777777" w:rsidR="00A95DFD" w:rsidRPr="00A51250" w:rsidRDefault="00A95DFD" w:rsidP="00184E22">
            <w:pPr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4EBCC812" w14:textId="202D56A5" w:rsidR="00A95DFD" w:rsidRPr="00A51250" w:rsidRDefault="00A95DFD" w:rsidP="00184E22">
            <w:pPr>
              <w:ind w:firstLineChars="50" w:firstLine="90"/>
              <w:jc w:val="center"/>
              <w:rPr>
                <w:rFonts w:ascii="Times New Roman" w:hAnsi="Times New Roman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851" w:type="dxa"/>
            <w:vAlign w:val="center"/>
          </w:tcPr>
          <w:p w14:paraId="3B544BD5" w14:textId="77777777" w:rsidR="00A95DFD" w:rsidRPr="00A51250" w:rsidRDefault="00A95DFD" w:rsidP="00184E22">
            <w:pPr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　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3</w:t>
            </w:r>
          </w:p>
        </w:tc>
      </w:tr>
      <w:tr w:rsidR="008F340A" w:rsidRPr="00A51250" w14:paraId="7E44AC8A" w14:textId="77777777" w:rsidTr="008810E4">
        <w:trPr>
          <w:trHeight w:val="1134"/>
        </w:trPr>
        <w:tc>
          <w:tcPr>
            <w:tcW w:w="1101" w:type="dxa"/>
            <w:vAlign w:val="center"/>
          </w:tcPr>
          <w:p w14:paraId="6313C1CF" w14:textId="77777777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07FF18F7" w14:textId="77777777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708" w:type="dxa"/>
            <w:vAlign w:val="center"/>
          </w:tcPr>
          <w:p w14:paraId="606D6B62" w14:textId="77777777" w:rsidR="00A95DFD" w:rsidRPr="00A51250" w:rsidRDefault="00A95DFD" w:rsidP="00184E22">
            <w:pPr>
              <w:spacing w:line="0" w:lineRule="atLeast"/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709" w:type="dxa"/>
            <w:vAlign w:val="center"/>
          </w:tcPr>
          <w:p w14:paraId="60BD7C85" w14:textId="6ABE9404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1 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2</w:t>
            </w: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 3</w:t>
            </w:r>
          </w:p>
        </w:tc>
        <w:tc>
          <w:tcPr>
            <w:tcW w:w="851" w:type="dxa"/>
            <w:vAlign w:val="center"/>
          </w:tcPr>
          <w:p w14:paraId="605EE610" w14:textId="77777777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1842" w:type="dxa"/>
            <w:vAlign w:val="center"/>
          </w:tcPr>
          <w:p w14:paraId="33ACD54C" w14:textId="77777777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2 3 4 5 6 7 8 9 10</w:t>
            </w:r>
          </w:p>
        </w:tc>
        <w:tc>
          <w:tcPr>
            <w:tcW w:w="993" w:type="dxa"/>
          </w:tcPr>
          <w:p w14:paraId="7D375F54" w14:textId="77777777" w:rsidR="00A95DFD" w:rsidRPr="00A51250" w:rsidRDefault="00A95DFD" w:rsidP="00184E22">
            <w:pPr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087F8427" w14:textId="6ECE58F3" w:rsidR="00A95DFD" w:rsidRPr="00A51250" w:rsidRDefault="00A95DFD" w:rsidP="00184E22">
            <w:pPr>
              <w:ind w:firstLineChars="50" w:firstLine="90"/>
              <w:jc w:val="center"/>
              <w:rPr>
                <w:rFonts w:ascii="Times New Roman" w:hAnsi="Times New Roman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851" w:type="dxa"/>
            <w:vAlign w:val="center"/>
          </w:tcPr>
          <w:p w14:paraId="1EFD80D8" w14:textId="77777777" w:rsidR="00A95DFD" w:rsidRPr="00A51250" w:rsidRDefault="00A95DFD" w:rsidP="00184E22">
            <w:pPr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　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3</w:t>
            </w:r>
          </w:p>
        </w:tc>
      </w:tr>
      <w:tr w:rsidR="008F340A" w:rsidRPr="00A51250" w14:paraId="2E03819C" w14:textId="77777777" w:rsidTr="008810E4">
        <w:trPr>
          <w:trHeight w:val="1134"/>
        </w:trPr>
        <w:tc>
          <w:tcPr>
            <w:tcW w:w="1101" w:type="dxa"/>
            <w:vAlign w:val="center"/>
          </w:tcPr>
          <w:p w14:paraId="2B9C34AD" w14:textId="77777777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229DA525" w14:textId="77777777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708" w:type="dxa"/>
            <w:vAlign w:val="center"/>
          </w:tcPr>
          <w:p w14:paraId="14D53D2F" w14:textId="77777777" w:rsidR="00A95DFD" w:rsidRPr="00A51250" w:rsidRDefault="00A95DFD" w:rsidP="00184E22">
            <w:pPr>
              <w:spacing w:line="0" w:lineRule="atLeast"/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709" w:type="dxa"/>
            <w:vAlign w:val="center"/>
          </w:tcPr>
          <w:p w14:paraId="5398E527" w14:textId="5E3D9B0B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1 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2</w:t>
            </w: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 3</w:t>
            </w:r>
          </w:p>
        </w:tc>
        <w:tc>
          <w:tcPr>
            <w:tcW w:w="851" w:type="dxa"/>
            <w:vAlign w:val="center"/>
          </w:tcPr>
          <w:p w14:paraId="2B9BE209" w14:textId="77777777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1842" w:type="dxa"/>
            <w:vAlign w:val="center"/>
          </w:tcPr>
          <w:p w14:paraId="163B3715" w14:textId="77777777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2 3 4 5 6 7 8 9 10</w:t>
            </w:r>
          </w:p>
        </w:tc>
        <w:tc>
          <w:tcPr>
            <w:tcW w:w="993" w:type="dxa"/>
          </w:tcPr>
          <w:p w14:paraId="53402EFC" w14:textId="77777777" w:rsidR="00A95DFD" w:rsidRPr="00A51250" w:rsidRDefault="00A95DFD" w:rsidP="00184E22">
            <w:pPr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78BCE2DD" w14:textId="50511FDD" w:rsidR="00A95DFD" w:rsidRPr="00A51250" w:rsidRDefault="00A95DFD" w:rsidP="00184E22">
            <w:pPr>
              <w:ind w:firstLineChars="50" w:firstLine="90"/>
              <w:jc w:val="center"/>
              <w:rPr>
                <w:rFonts w:ascii="Times New Roman" w:hAnsi="Times New Roman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851" w:type="dxa"/>
            <w:vAlign w:val="center"/>
          </w:tcPr>
          <w:p w14:paraId="01582802" w14:textId="77777777" w:rsidR="00A95DFD" w:rsidRPr="00A51250" w:rsidRDefault="00A95DFD" w:rsidP="00184E22">
            <w:pPr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　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3</w:t>
            </w:r>
          </w:p>
        </w:tc>
      </w:tr>
      <w:tr w:rsidR="008F340A" w:rsidRPr="00A51250" w14:paraId="066D9C6A" w14:textId="77777777" w:rsidTr="008810E4">
        <w:trPr>
          <w:trHeight w:val="1134"/>
        </w:trPr>
        <w:tc>
          <w:tcPr>
            <w:tcW w:w="1101" w:type="dxa"/>
            <w:vAlign w:val="center"/>
          </w:tcPr>
          <w:p w14:paraId="57900FF1" w14:textId="77777777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4CC086D3" w14:textId="77777777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708" w:type="dxa"/>
            <w:vAlign w:val="center"/>
          </w:tcPr>
          <w:p w14:paraId="11012EF6" w14:textId="77777777" w:rsidR="00A95DFD" w:rsidRPr="00A51250" w:rsidRDefault="00A95DFD" w:rsidP="00184E22">
            <w:pPr>
              <w:spacing w:line="0" w:lineRule="atLeast"/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709" w:type="dxa"/>
            <w:vAlign w:val="center"/>
          </w:tcPr>
          <w:p w14:paraId="757352D4" w14:textId="38BEEF62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1 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2</w:t>
            </w: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 3</w:t>
            </w:r>
          </w:p>
        </w:tc>
        <w:tc>
          <w:tcPr>
            <w:tcW w:w="851" w:type="dxa"/>
            <w:vAlign w:val="center"/>
          </w:tcPr>
          <w:p w14:paraId="643D8972" w14:textId="77777777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1842" w:type="dxa"/>
            <w:vAlign w:val="center"/>
          </w:tcPr>
          <w:p w14:paraId="27CED320" w14:textId="77777777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2 3 4 5 6 7 8 9 10</w:t>
            </w:r>
          </w:p>
        </w:tc>
        <w:tc>
          <w:tcPr>
            <w:tcW w:w="993" w:type="dxa"/>
          </w:tcPr>
          <w:p w14:paraId="133A96B7" w14:textId="77777777" w:rsidR="00A95DFD" w:rsidRPr="00A51250" w:rsidRDefault="00A95DFD" w:rsidP="00184E22">
            <w:pPr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44863E01" w14:textId="6057613F" w:rsidR="00A95DFD" w:rsidRPr="00A51250" w:rsidRDefault="00A95DFD" w:rsidP="00184E22">
            <w:pPr>
              <w:ind w:firstLineChars="50" w:firstLine="90"/>
              <w:jc w:val="center"/>
              <w:rPr>
                <w:rFonts w:ascii="Times New Roman" w:hAnsi="Times New Roman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851" w:type="dxa"/>
            <w:vAlign w:val="center"/>
          </w:tcPr>
          <w:p w14:paraId="6D057BDC" w14:textId="77777777" w:rsidR="00A95DFD" w:rsidRPr="00A51250" w:rsidRDefault="00A95DFD" w:rsidP="00184E22">
            <w:pPr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　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3</w:t>
            </w:r>
          </w:p>
        </w:tc>
      </w:tr>
      <w:tr w:rsidR="008F340A" w:rsidRPr="00A51250" w14:paraId="0B7F9744" w14:textId="77777777" w:rsidTr="008810E4">
        <w:trPr>
          <w:trHeight w:val="1134"/>
        </w:trPr>
        <w:tc>
          <w:tcPr>
            <w:tcW w:w="1101" w:type="dxa"/>
            <w:vAlign w:val="center"/>
          </w:tcPr>
          <w:p w14:paraId="36163ACB" w14:textId="77777777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0DDA3EA3" w14:textId="77777777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708" w:type="dxa"/>
            <w:vAlign w:val="center"/>
          </w:tcPr>
          <w:p w14:paraId="08A1B23C" w14:textId="77777777" w:rsidR="00A95DFD" w:rsidRPr="00A51250" w:rsidRDefault="00A95DFD" w:rsidP="00184E22">
            <w:pPr>
              <w:spacing w:line="0" w:lineRule="atLeast"/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709" w:type="dxa"/>
            <w:vAlign w:val="center"/>
          </w:tcPr>
          <w:p w14:paraId="3E3F520F" w14:textId="6044278C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1 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2</w:t>
            </w: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 3</w:t>
            </w:r>
          </w:p>
        </w:tc>
        <w:tc>
          <w:tcPr>
            <w:tcW w:w="851" w:type="dxa"/>
            <w:vAlign w:val="center"/>
          </w:tcPr>
          <w:p w14:paraId="1E3BCE03" w14:textId="77777777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1842" w:type="dxa"/>
            <w:vAlign w:val="center"/>
          </w:tcPr>
          <w:p w14:paraId="775B0448" w14:textId="77777777" w:rsidR="00A95DFD" w:rsidRPr="00A51250" w:rsidRDefault="00A95DFD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2 3 4 5 6 7 8 9 10</w:t>
            </w:r>
          </w:p>
        </w:tc>
        <w:tc>
          <w:tcPr>
            <w:tcW w:w="993" w:type="dxa"/>
          </w:tcPr>
          <w:p w14:paraId="31C62A0C" w14:textId="77777777" w:rsidR="00A95DFD" w:rsidRPr="00A51250" w:rsidRDefault="00A95DFD" w:rsidP="00184E22">
            <w:pPr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79C02B06" w14:textId="49B4A260" w:rsidR="00A95DFD" w:rsidRPr="00A51250" w:rsidRDefault="00A95DFD" w:rsidP="00184E22">
            <w:pPr>
              <w:ind w:firstLineChars="50" w:firstLine="90"/>
              <w:jc w:val="center"/>
              <w:rPr>
                <w:rFonts w:ascii="Times New Roman" w:hAnsi="Times New Roman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851" w:type="dxa"/>
            <w:vAlign w:val="center"/>
          </w:tcPr>
          <w:p w14:paraId="5C3F8289" w14:textId="77777777" w:rsidR="00A95DFD" w:rsidRPr="00A51250" w:rsidRDefault="00A95DFD" w:rsidP="00184E22">
            <w:pPr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　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3</w:t>
            </w:r>
          </w:p>
        </w:tc>
      </w:tr>
    </w:tbl>
    <w:p w14:paraId="38DAC8D8" w14:textId="348F67B7" w:rsidR="005846B9" w:rsidRPr="00A51250" w:rsidRDefault="004D188F" w:rsidP="00D94AC1">
      <w:pPr>
        <w:spacing w:line="0" w:lineRule="atLeast"/>
        <w:rPr>
          <w:rFonts w:ascii="Times New Roman" w:eastAsia="ＭＳ ゴシック" w:hAnsi="Times New Roman"/>
          <w:color w:val="000000"/>
          <w:szCs w:val="21"/>
        </w:rPr>
      </w:pPr>
      <w:r>
        <w:rPr>
          <w:rFonts w:ascii="Times New Roman" w:eastAsia="ＭＳ ゴシック" w:hAnsi="Times New Roman"/>
          <w:noProof/>
          <w:color w:val="000000"/>
          <w:szCs w:val="21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1A26BDB" wp14:editId="10A8BE0B">
                <wp:simplePos x="0" y="0"/>
                <wp:positionH relativeFrom="column">
                  <wp:posOffset>4291965</wp:posOffset>
                </wp:positionH>
                <wp:positionV relativeFrom="paragraph">
                  <wp:posOffset>4761230</wp:posOffset>
                </wp:positionV>
                <wp:extent cx="1463040" cy="914400"/>
                <wp:effectExtent l="0" t="0" r="3810" b="2540"/>
                <wp:wrapNone/>
                <wp:docPr id="2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304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347925" w14:textId="77777777" w:rsidR="004B53D9" w:rsidRPr="0019583E" w:rsidRDefault="004B53D9">
                            <w:pPr>
                              <w:rPr>
                                <w:color w:val="767171"/>
                              </w:rPr>
                            </w:pPr>
                            <w:r w:rsidRPr="0019583E">
                              <w:rPr>
                                <w:color w:val="767171"/>
                              </w:rPr>
                              <w:t>O</w:t>
                            </w:r>
                            <w:r w:rsidRPr="0019583E">
                              <w:rPr>
                                <w:rFonts w:hint="eastAsia"/>
                                <w:color w:val="767171"/>
                              </w:rPr>
                              <w:t>ffi</w:t>
                            </w:r>
                            <w:r w:rsidRPr="0019583E">
                              <w:rPr>
                                <w:color w:val="767171"/>
                              </w:rPr>
                              <w:t xml:space="preserve">cial stamp </w:t>
                            </w:r>
                            <w:r w:rsidRPr="0019583E">
                              <w:rPr>
                                <w:color w:val="767171"/>
                              </w:rPr>
                              <w:br/>
                              <w:t xml:space="preserve">of the department, </w:t>
                            </w:r>
                            <w:r w:rsidRPr="00184E22">
                              <w:rPr>
                                <w:color w:val="767171"/>
                              </w:rPr>
                              <w:br/>
                            </w:r>
                            <w:r w:rsidRPr="0019583E">
                              <w:rPr>
                                <w:color w:val="767171"/>
                              </w:rPr>
                              <w:t>if any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1A26BDB" id="_x0000_t202" coordsize="21600,21600" o:spt="202" path="m,l,21600r21600,l21600,xe">
                <v:stroke joinstyle="miter"/>
                <v:path gradientshapeok="t" o:connecttype="rect"/>
              </v:shapetype>
              <v:shape id="Text Box 61" o:spid="_x0000_s1029" type="#_x0000_t202" style="position:absolute;left:0;text-align:left;margin-left:337.95pt;margin-top:374.9pt;width:115.2pt;height:1in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" stroked="f">
                <v:textbox inset="5.85pt,.7pt,5.85pt,.7pt">
                  <w:txbxContent>
                    <w:p w14:paraId="1D347925" w14:textId="77777777" w:rsidR="004B53D9" w:rsidRPr="0019583E" w:rsidRDefault="004B53D9">
                      <w:pPr>
                        <w:rPr>
                          <w:color w:val="767171"/>
                        </w:rPr>
                      </w:pPr>
                      <w:r w:rsidRPr="0019583E">
                        <w:rPr>
                          <w:color w:val="767171"/>
                        </w:rPr>
                        <w:t>O</w:t>
                      </w:r>
                      <w:r w:rsidRPr="0019583E">
                        <w:rPr>
                          <w:rFonts w:hint="eastAsia"/>
                          <w:color w:val="767171"/>
                        </w:rPr>
                        <w:t>ffi</w:t>
                      </w:r>
                      <w:r w:rsidRPr="0019583E">
                        <w:rPr>
                          <w:color w:val="767171"/>
                        </w:rPr>
                        <w:t xml:space="preserve">cial stamp </w:t>
                      </w:r>
                      <w:r w:rsidRPr="0019583E">
                        <w:rPr>
                          <w:color w:val="767171"/>
                        </w:rPr>
                        <w:br/>
                        <w:t xml:space="preserve">of the department, </w:t>
                      </w:r>
                      <w:r w:rsidRPr="00184E22">
                        <w:rPr>
                          <w:color w:val="767171"/>
                        </w:rPr>
                        <w:br/>
                      </w:r>
                      <w:r w:rsidRPr="0019583E">
                        <w:rPr>
                          <w:color w:val="767171"/>
                        </w:rPr>
                        <w:t>if an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ＭＳ ゴシック" w:hAnsi="Times New Roman"/>
          <w:noProof/>
          <w:color w:val="000000"/>
          <w:szCs w:val="21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F107186" wp14:editId="1BD318C6">
                <wp:simplePos x="0" y="0"/>
                <wp:positionH relativeFrom="column">
                  <wp:posOffset>4139565</wp:posOffset>
                </wp:positionH>
                <wp:positionV relativeFrom="paragraph">
                  <wp:posOffset>4578350</wp:posOffset>
                </wp:positionV>
                <wp:extent cx="1767840" cy="1225550"/>
                <wp:effectExtent l="9525" t="14605" r="13335" b="17145"/>
                <wp:wrapNone/>
                <wp:docPr id="1" name="Rectangl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67840" cy="1225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AEAAAA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EC8F78" id="Rectangle 60" o:spid="_x0000_s1026" style="position:absolute;left:0;text-align:left;margin-left:325.95pt;margin-top:360.5pt;width:139.2pt;height:96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" strokecolor="#aeaaaa" strokeweight="1.5pt">
                <v:stroke dashstyle="1 1"/>
                <v:textbox inset="5.85pt,.7pt,5.85pt,.7pt"/>
              </v:rect>
            </w:pict>
          </mc:Fallback>
        </mc:AlternateContent>
      </w:r>
    </w:p>
    <w:sectPr w:rsidR="005846B9" w:rsidRPr="00A51250" w:rsidSect="005846B9">
      <w:pgSz w:w="11906" w:h="16838"/>
      <w:pgMar w:top="1418" w:right="1701" w:bottom="1418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14EB59" w14:textId="77777777" w:rsidR="00376F37" w:rsidRDefault="00376F37" w:rsidP="001D2CBE">
      <w:r>
        <w:separator/>
      </w:r>
    </w:p>
  </w:endnote>
  <w:endnote w:type="continuationSeparator" w:id="0">
    <w:p w14:paraId="79EFCDBA" w14:textId="77777777" w:rsidR="00376F37" w:rsidRDefault="00376F37" w:rsidP="001D2C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78F501" w14:textId="77777777" w:rsidR="00376F37" w:rsidRDefault="00376F37" w:rsidP="001D2CBE">
      <w:r>
        <w:separator/>
      </w:r>
    </w:p>
  </w:footnote>
  <w:footnote w:type="continuationSeparator" w:id="0">
    <w:p w14:paraId="2330F35B" w14:textId="77777777" w:rsidR="00376F37" w:rsidRDefault="00376F37" w:rsidP="001D2C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FE783A"/>
    <w:multiLevelType w:val="hybridMultilevel"/>
    <w:tmpl w:val="01FED584"/>
    <w:lvl w:ilvl="0" w:tplc="FD5C74B6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1BDC7C9B"/>
    <w:multiLevelType w:val="hybridMultilevel"/>
    <w:tmpl w:val="4C34EE3A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2D1775D4"/>
    <w:multiLevelType w:val="hybridMultilevel"/>
    <w:tmpl w:val="EB4410A8"/>
    <w:lvl w:ilvl="0" w:tplc="773CBF78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7E340B5"/>
    <w:multiLevelType w:val="multilevel"/>
    <w:tmpl w:val="01FED584"/>
    <w:lvl w:ilvl="0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55EC14C2"/>
    <w:multiLevelType w:val="hybridMultilevel"/>
    <w:tmpl w:val="F300EF7A"/>
    <w:lvl w:ilvl="0" w:tplc="3BEEAC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5D236351"/>
    <w:multiLevelType w:val="hybridMultilevel"/>
    <w:tmpl w:val="D5468626"/>
    <w:lvl w:ilvl="0" w:tplc="CAE0AD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610A0134"/>
    <w:multiLevelType w:val="hybridMultilevel"/>
    <w:tmpl w:val="258A795A"/>
    <w:lvl w:ilvl="0" w:tplc="CC9AB36A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ascii="Times New Roman" w:eastAsia="Times New Roman" w:hAnsi="Times New Roman" w:cs="Times New Roman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7" w15:restartNumberingAfterBreak="0">
    <w:nsid w:val="6D035005"/>
    <w:multiLevelType w:val="hybridMultilevel"/>
    <w:tmpl w:val="51F0DF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74CE574F"/>
    <w:multiLevelType w:val="hybridMultilevel"/>
    <w:tmpl w:val="BDDC403A"/>
    <w:lvl w:ilvl="0" w:tplc="7E90EB76">
      <w:start w:val="1"/>
      <w:numFmt w:val="decimalEnclosedCircle"/>
      <w:lvlText w:val="%1"/>
      <w:lvlJc w:val="left"/>
      <w:pPr>
        <w:tabs>
          <w:tab w:val="num" w:pos="585"/>
        </w:tabs>
        <w:ind w:left="585" w:hanging="39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35"/>
        </w:tabs>
        <w:ind w:left="1035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55"/>
        </w:tabs>
        <w:ind w:left="145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75"/>
        </w:tabs>
        <w:ind w:left="1875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95"/>
        </w:tabs>
        <w:ind w:left="2295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15"/>
        </w:tabs>
        <w:ind w:left="271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35"/>
        </w:tabs>
        <w:ind w:left="3135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55"/>
        </w:tabs>
        <w:ind w:left="3555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75"/>
        </w:tabs>
        <w:ind w:left="3975" w:hanging="420"/>
      </w:pPr>
    </w:lvl>
  </w:abstractNum>
  <w:abstractNum w:abstractNumId="9" w15:restartNumberingAfterBreak="0">
    <w:nsid w:val="76DA65C5"/>
    <w:multiLevelType w:val="hybridMultilevel"/>
    <w:tmpl w:val="984AD8A6"/>
    <w:lvl w:ilvl="0" w:tplc="F0BA0890">
      <w:start w:val="8"/>
      <w:numFmt w:val="bullet"/>
      <w:suff w:val="space"/>
      <w:lvlText w:val="※"/>
      <w:lvlJc w:val="left"/>
      <w:pPr>
        <w:ind w:left="320" w:hanging="160"/>
      </w:pPr>
      <w:rPr>
        <w:rFonts w:ascii="ＭＳ 明朝" w:eastAsia="ＭＳ 明朝" w:hAnsi="ＭＳ 明朝" w:hint="eastAsia"/>
      </w:rPr>
    </w:lvl>
    <w:lvl w:ilvl="1" w:tplc="000B0409" w:tentative="1">
      <w:start w:val="1"/>
      <w:numFmt w:val="bullet"/>
      <w:lvlText w:val=""/>
      <w:lvlJc w:val="left"/>
      <w:pPr>
        <w:tabs>
          <w:tab w:val="num" w:pos="1120"/>
        </w:tabs>
        <w:ind w:left="1120" w:hanging="480"/>
      </w:pPr>
      <w:rPr>
        <w:rFonts w:ascii="Wingdings" w:hAnsi="Wingdings" w:hint="default"/>
      </w:rPr>
    </w:lvl>
    <w:lvl w:ilvl="2" w:tplc="000D0409" w:tentative="1">
      <w:start w:val="1"/>
      <w:numFmt w:val="bullet"/>
      <w:lvlText w:val=""/>
      <w:lvlJc w:val="left"/>
      <w:pPr>
        <w:tabs>
          <w:tab w:val="num" w:pos="1600"/>
        </w:tabs>
        <w:ind w:left="1600" w:hanging="48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"/>
      <w:lvlJc w:val="left"/>
      <w:pPr>
        <w:tabs>
          <w:tab w:val="num" w:pos="2080"/>
        </w:tabs>
        <w:ind w:left="2080" w:hanging="480"/>
      </w:pPr>
      <w:rPr>
        <w:rFonts w:ascii="Wingdings" w:hAnsi="Wingdings" w:hint="default"/>
      </w:rPr>
    </w:lvl>
    <w:lvl w:ilvl="4" w:tplc="000B0409" w:tentative="1">
      <w:start w:val="1"/>
      <w:numFmt w:val="bullet"/>
      <w:lvlText w:val=""/>
      <w:lvlJc w:val="left"/>
      <w:pPr>
        <w:tabs>
          <w:tab w:val="num" w:pos="2560"/>
        </w:tabs>
        <w:ind w:left="2560" w:hanging="480"/>
      </w:pPr>
      <w:rPr>
        <w:rFonts w:ascii="Wingdings" w:hAnsi="Wingdings" w:hint="default"/>
      </w:rPr>
    </w:lvl>
    <w:lvl w:ilvl="5" w:tplc="000D0409" w:tentative="1">
      <w:start w:val="1"/>
      <w:numFmt w:val="bullet"/>
      <w:lvlText w:val=""/>
      <w:lvlJc w:val="left"/>
      <w:pPr>
        <w:tabs>
          <w:tab w:val="num" w:pos="3040"/>
        </w:tabs>
        <w:ind w:left="3040" w:hanging="48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"/>
      <w:lvlJc w:val="left"/>
      <w:pPr>
        <w:tabs>
          <w:tab w:val="num" w:pos="3520"/>
        </w:tabs>
        <w:ind w:left="3520" w:hanging="480"/>
      </w:pPr>
      <w:rPr>
        <w:rFonts w:ascii="Wingdings" w:hAnsi="Wingdings" w:hint="default"/>
      </w:rPr>
    </w:lvl>
    <w:lvl w:ilvl="7" w:tplc="000B0409" w:tentative="1">
      <w:start w:val="1"/>
      <w:numFmt w:val="bullet"/>
      <w:lvlText w:val=""/>
      <w:lvlJc w:val="left"/>
      <w:pPr>
        <w:tabs>
          <w:tab w:val="num" w:pos="4000"/>
        </w:tabs>
        <w:ind w:left="4000" w:hanging="480"/>
      </w:pPr>
      <w:rPr>
        <w:rFonts w:ascii="Wingdings" w:hAnsi="Wingdings" w:hint="default"/>
      </w:rPr>
    </w:lvl>
    <w:lvl w:ilvl="8" w:tplc="000D0409" w:tentative="1">
      <w:start w:val="1"/>
      <w:numFmt w:val="bullet"/>
      <w:lvlText w:val=""/>
      <w:lvlJc w:val="left"/>
      <w:pPr>
        <w:tabs>
          <w:tab w:val="num" w:pos="4480"/>
        </w:tabs>
        <w:ind w:left="4480" w:hanging="48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0"/>
  </w:num>
  <w:num w:numId="4">
    <w:abstractNumId w:val="6"/>
  </w:num>
  <w:num w:numId="5">
    <w:abstractNumId w:val="9"/>
  </w:num>
  <w:num w:numId="6">
    <w:abstractNumId w:val="3"/>
  </w:num>
  <w:num w:numId="7">
    <w:abstractNumId w:val="1"/>
  </w:num>
  <w:num w:numId="8">
    <w:abstractNumId w:val="7"/>
  </w:num>
  <w:num w:numId="9">
    <w:abstractNumId w:val="4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U0MDeyMDcwMzQzMbVQ0lEKTi0uzszPAykwqgUA4kX4WSwAAAA="/>
  </w:docVars>
  <w:rsids>
    <w:rsidRoot w:val="000E2A4A"/>
    <w:rsid w:val="000343A2"/>
    <w:rsid w:val="00046946"/>
    <w:rsid w:val="00056543"/>
    <w:rsid w:val="00067FCF"/>
    <w:rsid w:val="000717B1"/>
    <w:rsid w:val="0007222B"/>
    <w:rsid w:val="00077FB7"/>
    <w:rsid w:val="000928A5"/>
    <w:rsid w:val="000928BF"/>
    <w:rsid w:val="00097F2E"/>
    <w:rsid w:val="000E2A4A"/>
    <w:rsid w:val="000E4811"/>
    <w:rsid w:val="00121D50"/>
    <w:rsid w:val="00122283"/>
    <w:rsid w:val="00150108"/>
    <w:rsid w:val="0017159B"/>
    <w:rsid w:val="00184E22"/>
    <w:rsid w:val="00186950"/>
    <w:rsid w:val="0019583E"/>
    <w:rsid w:val="001D0970"/>
    <w:rsid w:val="001D2CBE"/>
    <w:rsid w:val="001D504A"/>
    <w:rsid w:val="001D62A7"/>
    <w:rsid w:val="00202C6A"/>
    <w:rsid w:val="002241F0"/>
    <w:rsid w:val="002415D6"/>
    <w:rsid w:val="0024793D"/>
    <w:rsid w:val="0027661D"/>
    <w:rsid w:val="00276AC9"/>
    <w:rsid w:val="002A14CE"/>
    <w:rsid w:val="002E0B06"/>
    <w:rsid w:val="002E16D7"/>
    <w:rsid w:val="002F1024"/>
    <w:rsid w:val="00376F37"/>
    <w:rsid w:val="00384965"/>
    <w:rsid w:val="003F1AFF"/>
    <w:rsid w:val="0044588F"/>
    <w:rsid w:val="004636A8"/>
    <w:rsid w:val="004B53D9"/>
    <w:rsid w:val="004C5D14"/>
    <w:rsid w:val="004D188F"/>
    <w:rsid w:val="004E5E50"/>
    <w:rsid w:val="00504B5E"/>
    <w:rsid w:val="00520D0C"/>
    <w:rsid w:val="00540CA9"/>
    <w:rsid w:val="005846B9"/>
    <w:rsid w:val="00595EDC"/>
    <w:rsid w:val="00597E0C"/>
    <w:rsid w:val="005D6568"/>
    <w:rsid w:val="005E0E01"/>
    <w:rsid w:val="005E7279"/>
    <w:rsid w:val="005F3F9B"/>
    <w:rsid w:val="00650762"/>
    <w:rsid w:val="00667E9E"/>
    <w:rsid w:val="006A5E94"/>
    <w:rsid w:val="006A6BD1"/>
    <w:rsid w:val="006E5156"/>
    <w:rsid w:val="007309CE"/>
    <w:rsid w:val="0073278A"/>
    <w:rsid w:val="007877F0"/>
    <w:rsid w:val="00792B0D"/>
    <w:rsid w:val="007B7150"/>
    <w:rsid w:val="007C593D"/>
    <w:rsid w:val="007F1DD8"/>
    <w:rsid w:val="00844F02"/>
    <w:rsid w:val="008649E5"/>
    <w:rsid w:val="00866202"/>
    <w:rsid w:val="00874D0D"/>
    <w:rsid w:val="008810E4"/>
    <w:rsid w:val="0089513E"/>
    <w:rsid w:val="008F340A"/>
    <w:rsid w:val="009057B6"/>
    <w:rsid w:val="0091172E"/>
    <w:rsid w:val="00951829"/>
    <w:rsid w:val="0095469F"/>
    <w:rsid w:val="00977EAE"/>
    <w:rsid w:val="0098495F"/>
    <w:rsid w:val="009A1FCE"/>
    <w:rsid w:val="009A5BCE"/>
    <w:rsid w:val="009F1023"/>
    <w:rsid w:val="00A04E33"/>
    <w:rsid w:val="00A17BE1"/>
    <w:rsid w:val="00A44A31"/>
    <w:rsid w:val="00A51250"/>
    <w:rsid w:val="00A92BFA"/>
    <w:rsid w:val="00A95DFD"/>
    <w:rsid w:val="00AA56FD"/>
    <w:rsid w:val="00AB731F"/>
    <w:rsid w:val="00AB7CE0"/>
    <w:rsid w:val="00AD79CD"/>
    <w:rsid w:val="00AF5119"/>
    <w:rsid w:val="00B10127"/>
    <w:rsid w:val="00B461DC"/>
    <w:rsid w:val="00B47F64"/>
    <w:rsid w:val="00B615EE"/>
    <w:rsid w:val="00B93B79"/>
    <w:rsid w:val="00BA3F6C"/>
    <w:rsid w:val="00C25673"/>
    <w:rsid w:val="00C4105D"/>
    <w:rsid w:val="00C8166B"/>
    <w:rsid w:val="00C904C8"/>
    <w:rsid w:val="00CA15E7"/>
    <w:rsid w:val="00CB1E3C"/>
    <w:rsid w:val="00D336A4"/>
    <w:rsid w:val="00D36259"/>
    <w:rsid w:val="00D561CD"/>
    <w:rsid w:val="00D94AC1"/>
    <w:rsid w:val="00DA53B4"/>
    <w:rsid w:val="00DB7DF8"/>
    <w:rsid w:val="00DF6DA4"/>
    <w:rsid w:val="00E00F4C"/>
    <w:rsid w:val="00E15298"/>
    <w:rsid w:val="00E32742"/>
    <w:rsid w:val="00E57D5C"/>
    <w:rsid w:val="00E57F1F"/>
    <w:rsid w:val="00E645B8"/>
    <w:rsid w:val="00E74724"/>
    <w:rsid w:val="00E82031"/>
    <w:rsid w:val="00EB0877"/>
    <w:rsid w:val="00F05A96"/>
    <w:rsid w:val="00F05FF4"/>
    <w:rsid w:val="00F77764"/>
    <w:rsid w:val="00F83DC2"/>
    <w:rsid w:val="00FA12EB"/>
    <w:rsid w:val="00FB3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1AAEBAC"/>
  <w15:docId w15:val="{D46EE934-F760-784D-823C-B1B93BC9C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losing"/>
    <w:basedOn w:val="a"/>
    <w:pPr>
      <w:jc w:val="right"/>
    </w:pPr>
  </w:style>
  <w:style w:type="character" w:styleId="a4">
    <w:name w:val="annotation reference"/>
    <w:semiHidden/>
    <w:rPr>
      <w:sz w:val="18"/>
      <w:szCs w:val="18"/>
    </w:rPr>
  </w:style>
  <w:style w:type="paragraph" w:styleId="a5">
    <w:name w:val="annotation text"/>
    <w:basedOn w:val="a"/>
    <w:semiHidden/>
    <w:pPr>
      <w:jc w:val="left"/>
    </w:pPr>
  </w:style>
  <w:style w:type="paragraph" w:styleId="a6">
    <w:name w:val="annotation subject"/>
    <w:basedOn w:val="a5"/>
    <w:next w:val="a5"/>
    <w:semiHidden/>
    <w:rPr>
      <w:b/>
      <w:bCs/>
    </w:rPr>
  </w:style>
  <w:style w:type="paragraph" w:styleId="a7">
    <w:name w:val="Balloon Text"/>
    <w:basedOn w:val="a"/>
    <w:semiHidden/>
    <w:rPr>
      <w:rFonts w:ascii="Arial" w:eastAsia="ＭＳ ゴシック" w:hAnsi="Arial"/>
      <w:sz w:val="18"/>
      <w:szCs w:val="18"/>
    </w:rPr>
  </w:style>
  <w:style w:type="table" w:styleId="a8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1D2CBE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link w:val="a9"/>
    <w:uiPriority w:val="99"/>
    <w:rsid w:val="001D2CBE"/>
    <w:rPr>
      <w:kern w:val="2"/>
      <w:sz w:val="21"/>
      <w:szCs w:val="24"/>
    </w:rPr>
  </w:style>
  <w:style w:type="paragraph" w:styleId="ab">
    <w:name w:val="footer"/>
    <w:basedOn w:val="a"/>
    <w:link w:val="ac"/>
    <w:uiPriority w:val="99"/>
    <w:unhideWhenUsed/>
    <w:rsid w:val="001D2CBE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link w:val="ab"/>
    <w:uiPriority w:val="99"/>
    <w:rsid w:val="001D2CBE"/>
    <w:rPr>
      <w:kern w:val="2"/>
      <w:sz w:val="21"/>
      <w:szCs w:val="24"/>
    </w:rPr>
  </w:style>
  <w:style w:type="character" w:styleId="ad">
    <w:name w:val="Hyperlink"/>
    <w:rsid w:val="005E0E01"/>
    <w:rPr>
      <w:color w:val="0000FF"/>
      <w:u w:val="single"/>
    </w:rPr>
  </w:style>
  <w:style w:type="paragraph" w:styleId="ae">
    <w:name w:val="Revision"/>
    <w:hidden/>
    <w:uiPriority w:val="99"/>
    <w:semiHidden/>
    <w:rsid w:val="008810E4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3</Words>
  <Characters>1105</Characters>
  <Application>Microsoft Office Word</Application>
  <DocSecurity>0</DocSecurity>
  <Lines>9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2005年9月27日</vt:lpstr>
      <vt:lpstr>2005年9月27日</vt:lpstr>
    </vt:vector>
  </TitlesOfParts>
  <Company/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年9月27日</dc:title>
  <dc:subject/>
  <dc:creator>UT</dc:creator>
  <cp:keywords/>
  <cp:lastModifiedBy>木庭 啓介</cp:lastModifiedBy>
  <cp:revision>3</cp:revision>
  <cp:lastPrinted>2020-08-28T02:20:00Z</cp:lastPrinted>
  <dcterms:created xsi:type="dcterms:W3CDTF">2021-10-18T05:13:00Z</dcterms:created>
  <dcterms:modified xsi:type="dcterms:W3CDTF">2021-11-09T22:49:00Z</dcterms:modified>
</cp:coreProperties>
</file>